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CE10E" w14:textId="77777777" w:rsidR="009E397D" w:rsidRPr="009F2D04" w:rsidRDefault="00201910" w:rsidP="009E397D">
      <w:pPr>
        <w:jc w:val="center"/>
        <w:rPr>
          <w:i/>
          <w:iCs/>
          <w:color w:val="0070C0"/>
          <w:sz w:val="32"/>
          <w:szCs w:val="40"/>
        </w:rPr>
      </w:pPr>
      <w:r>
        <w:rPr>
          <w:i/>
          <w:iCs/>
          <w:color w:val="0070C0"/>
          <w:sz w:val="32"/>
          <w:szCs w:val="40"/>
        </w:rPr>
        <w:t xml:space="preserve">2022 </w:t>
      </w:r>
      <w:r w:rsidR="009E397D" w:rsidRPr="009F2D04">
        <w:rPr>
          <w:i/>
          <w:iCs/>
          <w:color w:val="0070C0"/>
          <w:sz w:val="32"/>
          <w:szCs w:val="40"/>
        </w:rPr>
        <w:t>NYS Legislature -- Twitter Handles</w:t>
      </w:r>
    </w:p>
    <w:p w14:paraId="5182A296" w14:textId="77777777" w:rsidR="009E397D" w:rsidRPr="009F2D04" w:rsidRDefault="00025A52" w:rsidP="009E397D">
      <w:pPr>
        <w:jc w:val="center"/>
        <w:rPr>
          <w:i/>
          <w:iCs/>
          <w:color w:val="0070C0"/>
          <w:szCs w:val="40"/>
        </w:rPr>
      </w:pPr>
      <w:r>
        <w:rPr>
          <w:i/>
          <w:iCs/>
          <w:color w:val="0070C0"/>
          <w:szCs w:val="40"/>
        </w:rPr>
        <w:t xml:space="preserve">Updated: </w:t>
      </w:r>
      <w:r w:rsidR="00201910">
        <w:rPr>
          <w:i/>
          <w:iCs/>
          <w:color w:val="0070C0"/>
          <w:szCs w:val="40"/>
        </w:rPr>
        <w:t>February 3, 2022</w:t>
      </w:r>
    </w:p>
    <w:p w14:paraId="1BA43FCB" w14:textId="77777777" w:rsidR="009E397D" w:rsidRPr="009F2D04" w:rsidRDefault="009E397D" w:rsidP="009E397D">
      <w:pPr>
        <w:pStyle w:val="Header"/>
        <w:jc w:val="center"/>
        <w:rPr>
          <w:sz w:val="18"/>
        </w:rPr>
      </w:pPr>
    </w:p>
    <w:p w14:paraId="0730066C" w14:textId="77777777" w:rsidR="009E397D" w:rsidRPr="009F2D04" w:rsidRDefault="009E397D" w:rsidP="009E397D">
      <w:pPr>
        <w:jc w:val="center"/>
        <w:rPr>
          <w:i/>
          <w:iCs/>
          <w:sz w:val="32"/>
          <w:szCs w:val="40"/>
        </w:rPr>
      </w:pPr>
    </w:p>
    <w:p w14:paraId="58730F23" w14:textId="77777777" w:rsidR="009E397D" w:rsidRPr="009F2D04" w:rsidRDefault="009E397D" w:rsidP="009E397D">
      <w:pPr>
        <w:jc w:val="center"/>
        <w:rPr>
          <w:i/>
          <w:iCs/>
          <w:sz w:val="32"/>
          <w:szCs w:val="40"/>
        </w:rPr>
      </w:pPr>
      <w:r w:rsidRPr="009F2D04">
        <w:rPr>
          <w:i/>
          <w:iCs/>
          <w:sz w:val="32"/>
          <w:szCs w:val="40"/>
        </w:rPr>
        <w:t>SENATE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1"/>
        <w:gridCol w:w="3970"/>
        <w:gridCol w:w="3529"/>
      </w:tblGrid>
      <w:tr w:rsidR="009E397D" w:rsidRPr="009F2D04" w14:paraId="188C828A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188A81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District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865A12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Senator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A2AE5" w14:textId="77777777" w:rsidR="009E397D" w:rsidRPr="00FC3B3B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Twitter Handle</w:t>
            </w:r>
          </w:p>
        </w:tc>
      </w:tr>
      <w:tr w:rsidR="009E397D" w:rsidRPr="009F2D04" w14:paraId="04C19D8A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78989C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1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38684" w14:textId="77777777" w:rsidR="009E397D" w:rsidRPr="009F2D04" w:rsidRDefault="001D656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>Anthony Palumbo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CC5ABB" w14:textId="77777777" w:rsidR="009E397D" w:rsidRPr="00FC3B3B" w:rsidRDefault="00942356" w:rsidP="007471BB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</w:t>
            </w:r>
            <w:r w:rsidR="007471BB" w:rsidRPr="00FC3B3B">
              <w:rPr>
                <w:rFonts w:asciiTheme="majorHAnsi" w:hAnsiTheme="majorHAnsi" w:cstheme="majorHAnsi"/>
                <w:sz w:val="28"/>
                <w:szCs w:val="24"/>
              </w:rPr>
              <w:t>NYSenPalumbo</w:t>
            </w:r>
          </w:p>
        </w:tc>
      </w:tr>
      <w:tr w:rsidR="009E397D" w:rsidRPr="009F2D04" w14:paraId="20671048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C5764D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2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58202B" w14:textId="77777777" w:rsidR="001D656C" w:rsidRPr="009F2D04" w:rsidRDefault="001D656C" w:rsidP="001D656C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 xml:space="preserve">Mario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4"/>
              </w:rPr>
              <w:t>Mattera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D6F44E" w14:textId="77777777" w:rsidR="009E397D" w:rsidRPr="00FC3B3B" w:rsidRDefault="00A15701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enatorMattera</w:t>
            </w:r>
          </w:p>
        </w:tc>
      </w:tr>
      <w:tr w:rsidR="009E397D" w:rsidRPr="009F2D04" w14:paraId="57957035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E8599F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3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2FCD4" w14:textId="77777777" w:rsidR="009E397D" w:rsidRPr="009F2D04" w:rsidRDefault="001D656C" w:rsidP="00A45273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 xml:space="preserve">Alexis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4"/>
              </w:rPr>
              <w:t>Weik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6A4994" w14:textId="77777777" w:rsidR="009E397D" w:rsidRPr="00FC3B3B" w:rsidRDefault="00617ACB" w:rsidP="001D656C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AlexisWeik</w:t>
            </w:r>
          </w:p>
        </w:tc>
      </w:tr>
      <w:tr w:rsidR="009E397D" w:rsidRPr="009F2D04" w14:paraId="65BF9D64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FE78FF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4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749D03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Philip M. Boyle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B855C8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7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PhilBoyleNY</w:t>
              </w:r>
            </w:hyperlink>
          </w:p>
        </w:tc>
      </w:tr>
      <w:tr w:rsidR="00D64096" w:rsidRPr="009F2D04" w14:paraId="4715DB88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5E6F7" w14:textId="77777777" w:rsidR="00D64096" w:rsidRPr="009770B3" w:rsidRDefault="00D64096" w:rsidP="00D64096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  <w:highlight w:val="yellow"/>
              </w:rPr>
            </w:pPr>
            <w:r w:rsidRPr="00D64096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5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7A38D9" w14:textId="77777777" w:rsidR="00D64096" w:rsidRPr="00D64096" w:rsidRDefault="002B0329" w:rsidP="00D64096">
            <w:pPr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 xml:space="preserve">James </w:t>
            </w:r>
            <w:proofErr w:type="spellStart"/>
            <w:r>
              <w:rPr>
                <w:rFonts w:ascii="Calibri Light" w:hAnsi="Calibri Light" w:cs="Calibri Light"/>
                <w:sz w:val="28"/>
                <w:szCs w:val="28"/>
              </w:rPr>
              <w:t>Gaughran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E38945" w14:textId="77777777" w:rsidR="00D64096" w:rsidRPr="00FC3B3B" w:rsidRDefault="002B0329" w:rsidP="00D64096">
            <w:pPr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 w:rsidRPr="00FC3B3B">
              <w:rPr>
                <w:rFonts w:ascii="Calibri Light" w:hAnsi="Calibri Light" w:cs="Calibri Light"/>
                <w:sz w:val="28"/>
                <w:szCs w:val="28"/>
              </w:rPr>
              <w:t>@Gaughran4Senate</w:t>
            </w:r>
          </w:p>
        </w:tc>
      </w:tr>
      <w:tr w:rsidR="009E397D" w:rsidRPr="009F2D04" w14:paraId="4C5AFDB8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93C47A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6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E54E84" w14:textId="77777777" w:rsidR="009E397D" w:rsidRPr="009F2D04" w:rsidRDefault="005F0115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Kevin Thomas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0201C1" w14:textId="77777777" w:rsidR="009E397D" w:rsidRPr="00FC3B3B" w:rsidRDefault="002A6025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KevinThomasNY</w:t>
            </w:r>
          </w:p>
          <w:p w14:paraId="530A4737" w14:textId="77777777" w:rsidR="007471BB" w:rsidRPr="00FC3B3B" w:rsidRDefault="007471BB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enKevinThomas</w:t>
            </w:r>
          </w:p>
        </w:tc>
      </w:tr>
      <w:tr w:rsidR="009E397D" w:rsidRPr="009F2D04" w14:paraId="5035FCD5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45588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7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122C81" w14:textId="77777777" w:rsidR="009E397D" w:rsidRPr="009F2D04" w:rsidRDefault="005F0115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Anna Kaplan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42327F" w14:textId="77777777" w:rsidR="009E397D" w:rsidRPr="00FC3B3B" w:rsidRDefault="002A6025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AnnaMKaplan ‏</w:t>
            </w:r>
          </w:p>
          <w:p w14:paraId="4697FF9D" w14:textId="77777777" w:rsidR="007471BB" w:rsidRPr="00FC3B3B" w:rsidRDefault="007471BB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AnnaKaplanForLI</w:t>
            </w:r>
          </w:p>
        </w:tc>
      </w:tr>
      <w:tr w:rsidR="009E397D" w:rsidRPr="009F2D04" w14:paraId="54ED8409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314634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8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5F1606" w14:textId="77777777" w:rsidR="009E397D" w:rsidRPr="004006F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4006F4">
              <w:rPr>
                <w:rFonts w:asciiTheme="majorHAnsi" w:hAnsiTheme="majorHAnsi" w:cstheme="majorHAnsi"/>
                <w:sz w:val="28"/>
                <w:szCs w:val="24"/>
              </w:rPr>
              <w:t>John Brooks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DCDBEB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8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Brooks4LINY</w:t>
              </w:r>
            </w:hyperlink>
          </w:p>
        </w:tc>
      </w:tr>
      <w:tr w:rsidR="009E397D" w:rsidRPr="009F2D04" w14:paraId="074D820C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EF39EB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9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8DAE63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Todd Kaminsky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67C06A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9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</w:t>
              </w:r>
              <w:proofErr w:type="gramStart"/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toddkaminsky</w:t>
              </w:r>
              <w:proofErr w:type="gramEnd"/>
            </w:hyperlink>
          </w:p>
        </w:tc>
      </w:tr>
      <w:tr w:rsidR="009E397D" w:rsidRPr="009F2D04" w14:paraId="4AFE9267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82AA2D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10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C75372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James Sanders, Jr.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D900C0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10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JSandersNYC</w:t>
              </w:r>
            </w:hyperlink>
          </w:p>
        </w:tc>
      </w:tr>
      <w:tr w:rsidR="009E397D" w:rsidRPr="009F2D04" w14:paraId="24364909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434C4A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11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D288AC" w14:textId="77777777" w:rsidR="009E397D" w:rsidRPr="009F2D04" w:rsidRDefault="00F648D8" w:rsidP="00F648D8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John Liu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D22DDE" w14:textId="77777777" w:rsidR="009E397D" w:rsidRPr="00FC3B3B" w:rsidRDefault="00F648D8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LiuNewYork</w:t>
            </w:r>
          </w:p>
        </w:tc>
      </w:tr>
      <w:tr w:rsidR="009E397D" w:rsidRPr="009F2D04" w14:paraId="73758DF8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C9843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12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8A32CE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 xml:space="preserve">Michael N.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Gianaris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BFB53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11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SenGianaris</w:t>
              </w:r>
            </w:hyperlink>
          </w:p>
        </w:tc>
      </w:tr>
      <w:tr w:rsidR="009E397D" w:rsidRPr="009F2D04" w14:paraId="472B7159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D455CE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13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ECC3A3" w14:textId="77777777" w:rsidR="009E397D" w:rsidRPr="009F2D04" w:rsidRDefault="00F648D8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Jessica Ramos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1A0B2D" w14:textId="77777777" w:rsidR="009E397D" w:rsidRPr="00FC3B3B" w:rsidRDefault="00F648D8" w:rsidP="00F648D8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</w:t>
            </w:r>
            <w:proofErr w:type="gramStart"/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jessicaramos</w:t>
            </w:r>
            <w:proofErr w:type="gramEnd"/>
          </w:p>
        </w:tc>
      </w:tr>
      <w:tr w:rsidR="009E397D" w:rsidRPr="009F2D04" w14:paraId="2F76338B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A83F6B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14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5CEC7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Leroy Comrie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2A7925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12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LeroyComrie</w:t>
              </w:r>
            </w:hyperlink>
          </w:p>
        </w:tc>
      </w:tr>
      <w:tr w:rsidR="009E397D" w:rsidRPr="009F2D04" w14:paraId="487409B5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A430B0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15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ECBDF0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Joseph Addabbo, Jr.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3F462D" w14:textId="77777777" w:rsidR="009E397D" w:rsidRPr="00FC3B3B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enJoeAddabbo</w:t>
            </w:r>
          </w:p>
        </w:tc>
      </w:tr>
      <w:tr w:rsidR="009E397D" w:rsidRPr="009F2D04" w14:paraId="0B12363B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A54B08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16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3C496D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Toby Ann Stavisky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D99411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13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</w:t>
              </w:r>
              <w:proofErr w:type="gramStart"/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tobystavisky</w:t>
              </w:r>
              <w:proofErr w:type="gramEnd"/>
            </w:hyperlink>
          </w:p>
        </w:tc>
      </w:tr>
      <w:tr w:rsidR="009E397D" w:rsidRPr="009F2D04" w14:paraId="53F9591C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B7380B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17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EDEA32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Simcha Felder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3E3EBB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14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NYSenatorFelder</w:t>
              </w:r>
            </w:hyperlink>
          </w:p>
        </w:tc>
      </w:tr>
      <w:tr w:rsidR="009E397D" w:rsidRPr="009F2D04" w14:paraId="690E6A1E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DC6476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18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06BBD0" w14:textId="77777777" w:rsidR="009E397D" w:rsidRPr="009F2D04" w:rsidRDefault="00F648D8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Julia Salazar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5FF633" w14:textId="77777777" w:rsidR="009E397D" w:rsidRPr="00FC3B3B" w:rsidRDefault="00A83422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JuliaCarmel__</w:t>
            </w:r>
          </w:p>
          <w:p w14:paraId="5274E1FC" w14:textId="77777777" w:rsidR="007471BB" w:rsidRPr="00FC3B3B" w:rsidRDefault="007471BB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alazarSenate</w:t>
            </w:r>
          </w:p>
        </w:tc>
      </w:tr>
      <w:tr w:rsidR="009E397D" w:rsidRPr="009F2D04" w14:paraId="613A9A02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09FE7A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19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478A5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Roxanne J. Persaud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45221D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15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SenatorPersaud</w:t>
              </w:r>
            </w:hyperlink>
          </w:p>
        </w:tc>
      </w:tr>
      <w:tr w:rsidR="009E397D" w:rsidRPr="009F2D04" w14:paraId="0540F670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333916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20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21CC38" w14:textId="77777777" w:rsidR="009E397D" w:rsidRPr="009F2D04" w:rsidRDefault="00D260C7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proofErr w:type="spellStart"/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Zellnor</w:t>
            </w:r>
            <w:proofErr w:type="spellEnd"/>
            <w:r w:rsidRPr="009F2D04">
              <w:rPr>
                <w:rFonts w:asciiTheme="majorHAnsi" w:hAnsiTheme="majorHAnsi" w:cstheme="majorHAnsi"/>
                <w:sz w:val="28"/>
                <w:szCs w:val="24"/>
              </w:rPr>
              <w:t xml:space="preserve">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Myrie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46844" w14:textId="77777777" w:rsidR="00D35C66" w:rsidRPr="00FC3B3B" w:rsidRDefault="00D35C66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enatorMyrie</w:t>
            </w:r>
          </w:p>
        </w:tc>
      </w:tr>
      <w:tr w:rsidR="009E397D" w:rsidRPr="009F2D04" w14:paraId="3F12B27B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3AD25F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21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A55C60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Kevin S. Parker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5D539" w14:textId="77777777" w:rsidR="00D35C66" w:rsidRPr="00FC3B3B" w:rsidRDefault="00D35C66" w:rsidP="009E397D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FC3B3B">
              <w:rPr>
                <w:rFonts w:asciiTheme="majorHAnsi" w:hAnsiTheme="majorHAnsi" w:cstheme="majorHAnsi"/>
                <w:sz w:val="28"/>
                <w:szCs w:val="28"/>
              </w:rPr>
              <w:t>@</w:t>
            </w:r>
            <w:proofErr w:type="gramStart"/>
            <w:r w:rsidRPr="00FC3B3B">
              <w:rPr>
                <w:rFonts w:asciiTheme="majorHAnsi" w:hAnsiTheme="majorHAnsi" w:cstheme="majorHAnsi"/>
                <w:sz w:val="28"/>
                <w:szCs w:val="28"/>
              </w:rPr>
              <w:t>kevinparkernyc</w:t>
            </w:r>
            <w:proofErr w:type="gramEnd"/>
          </w:p>
          <w:p w14:paraId="0B61B969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16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SenatorParker</w:t>
              </w:r>
            </w:hyperlink>
          </w:p>
        </w:tc>
      </w:tr>
      <w:tr w:rsidR="009E397D" w:rsidRPr="009F2D04" w14:paraId="077B79E6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560182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22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4B67D" w14:textId="77777777" w:rsidR="009E397D" w:rsidRPr="009F2D04" w:rsidRDefault="00F648D8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 xml:space="preserve">Andrew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Gounardes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59A038" w14:textId="77777777" w:rsidR="009E397D" w:rsidRPr="00FC3B3B" w:rsidRDefault="00A83422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</w:t>
            </w:r>
            <w:proofErr w:type="gramStart"/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agounardes</w:t>
            </w:r>
            <w:proofErr w:type="gramEnd"/>
          </w:p>
          <w:p w14:paraId="346450C6" w14:textId="77777777" w:rsidR="00D35C66" w:rsidRPr="00FC3B3B" w:rsidRDefault="00D35C66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en_Gounardes</w:t>
            </w:r>
          </w:p>
        </w:tc>
      </w:tr>
      <w:tr w:rsidR="009E397D" w:rsidRPr="009F2D04" w14:paraId="66E2E243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02859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23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18B639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Diane Savino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138504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17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</w:t>
              </w:r>
              <w:proofErr w:type="gramStart"/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dianesavino</w:t>
              </w:r>
              <w:proofErr w:type="gramEnd"/>
            </w:hyperlink>
          </w:p>
        </w:tc>
      </w:tr>
      <w:tr w:rsidR="009E397D" w:rsidRPr="009F2D04" w14:paraId="71ED90BA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0F0F44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24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C95EE6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Andrew J. Lanza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A640F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18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</w:t>
              </w:r>
              <w:proofErr w:type="gramStart"/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senatorlanza</w:t>
              </w:r>
              <w:proofErr w:type="gramEnd"/>
            </w:hyperlink>
          </w:p>
        </w:tc>
      </w:tr>
      <w:tr w:rsidR="009E397D" w:rsidRPr="009F2D04" w14:paraId="15D7A58A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D62462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25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3EA455" w14:textId="77777777" w:rsidR="009E397D" w:rsidRPr="009F2D04" w:rsidRDefault="001D656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 xml:space="preserve">Jabari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4"/>
              </w:rPr>
              <w:t>Brisport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333DD3" w14:textId="77777777" w:rsidR="00D35C66" w:rsidRPr="00FC3B3B" w:rsidRDefault="00D35C66" w:rsidP="00D35C66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JabariBrisport</w:t>
            </w:r>
          </w:p>
        </w:tc>
      </w:tr>
      <w:tr w:rsidR="009E397D" w:rsidRPr="009F2D04" w14:paraId="5C06467D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F66977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lastRenderedPageBreak/>
              <w:t>26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38B4E6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Brian Kavanagh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80BE02" w14:textId="77777777" w:rsidR="009E397D" w:rsidRPr="00FC3B3B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</w:rPr>
              <w:t>@BrianKavanaghNY</w:t>
            </w:r>
          </w:p>
        </w:tc>
      </w:tr>
      <w:tr w:rsidR="009E397D" w:rsidRPr="009F2D04" w14:paraId="289C6DF4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CB1BAC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27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F195C3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 xml:space="preserve">Brad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Hoylman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0B327A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19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</w:t>
              </w:r>
              <w:proofErr w:type="gramStart"/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bradhoylman</w:t>
              </w:r>
              <w:proofErr w:type="gramEnd"/>
            </w:hyperlink>
          </w:p>
        </w:tc>
      </w:tr>
      <w:tr w:rsidR="009E397D" w:rsidRPr="009F2D04" w14:paraId="498E6697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32F83E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28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6A2AC2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Liz Krueger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70BD9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20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LizKrueger</w:t>
              </w:r>
            </w:hyperlink>
          </w:p>
        </w:tc>
      </w:tr>
      <w:tr w:rsidR="009E397D" w:rsidRPr="009F2D04" w14:paraId="2A0A2727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0288C4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29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45C635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Jose M. Serrano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1B49A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21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SenatorSerrano</w:t>
              </w:r>
            </w:hyperlink>
          </w:p>
        </w:tc>
      </w:tr>
      <w:tr w:rsidR="009E397D" w:rsidRPr="009F2D04" w14:paraId="114C9253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8CC747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30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C5CCE7" w14:textId="77777777" w:rsidR="009E397D" w:rsidRPr="009F2D04" w:rsidRDefault="00D35C66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 xml:space="preserve">Cordell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4"/>
              </w:rPr>
              <w:t>Cleare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529927" w14:textId="77777777" w:rsidR="009E397D" w:rsidRPr="00FC3B3B" w:rsidRDefault="00D35C66" w:rsidP="00821909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CordellCleare</w:t>
            </w:r>
          </w:p>
          <w:p w14:paraId="53CA41D6" w14:textId="77777777" w:rsidR="00D35C66" w:rsidRPr="00FC3B3B" w:rsidRDefault="00D35C66" w:rsidP="00821909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CordellForNY</w:t>
            </w:r>
          </w:p>
        </w:tc>
      </w:tr>
      <w:tr w:rsidR="009E397D" w:rsidRPr="009F2D04" w14:paraId="03B7CCCA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963CFD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31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AE90A6" w14:textId="77777777" w:rsidR="009E397D" w:rsidRPr="009F2D04" w:rsidRDefault="007B4DDF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Robert Jackson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008DF" w14:textId="77777777" w:rsidR="009E397D" w:rsidRPr="00FC3B3B" w:rsidRDefault="007B4DDF" w:rsidP="007B4DDF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</w:t>
            </w:r>
            <w:r w:rsidR="00185BBD" w:rsidRPr="00FC3B3B">
              <w:rPr>
                <w:rFonts w:asciiTheme="majorHAnsi" w:hAnsiTheme="majorHAnsi" w:cstheme="majorHAnsi"/>
                <w:sz w:val="28"/>
                <w:szCs w:val="24"/>
              </w:rPr>
              <w:t>SenatorRJackson</w:t>
            </w:r>
          </w:p>
          <w:p w14:paraId="3D912150" w14:textId="77777777" w:rsidR="00D35C66" w:rsidRPr="00FC3B3B" w:rsidRDefault="00D35C66" w:rsidP="007B4DDF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RJackson_NYC</w:t>
            </w:r>
          </w:p>
        </w:tc>
      </w:tr>
      <w:tr w:rsidR="009E397D" w:rsidRPr="009F2D04" w14:paraId="425A533C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3802E0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32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D32CA2" w14:textId="77777777" w:rsidR="009E397D" w:rsidRPr="009F2D04" w:rsidRDefault="007B4DDF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Luis Sepulveda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413D9" w14:textId="77777777" w:rsidR="009E397D" w:rsidRPr="00FC3B3B" w:rsidRDefault="007B4DDF" w:rsidP="00D35C66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</w:t>
            </w:r>
            <w:proofErr w:type="gramStart"/>
            <w:r w:rsidR="00D35C66" w:rsidRPr="00FC3B3B">
              <w:rPr>
                <w:rFonts w:asciiTheme="majorHAnsi" w:hAnsiTheme="majorHAnsi" w:cstheme="majorHAnsi"/>
                <w:sz w:val="28"/>
                <w:szCs w:val="24"/>
              </w:rPr>
              <w:t>nysensepulveda</w:t>
            </w:r>
            <w:proofErr w:type="gramEnd"/>
          </w:p>
        </w:tc>
      </w:tr>
      <w:tr w:rsidR="009E397D" w:rsidRPr="009F2D04" w14:paraId="7947A9E8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37F1C0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33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421B21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Gustavo Rivera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17ACA8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22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NYSenatorRivera</w:t>
              </w:r>
            </w:hyperlink>
          </w:p>
        </w:tc>
      </w:tr>
      <w:tr w:rsidR="009E397D" w:rsidRPr="009F2D04" w14:paraId="16A85BEA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E134E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34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477213" w14:textId="77777777" w:rsidR="009E397D" w:rsidRPr="009F2D04" w:rsidRDefault="007B4DDF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 xml:space="preserve">Alessandra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Biaggi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F01B78" w14:textId="77777777" w:rsidR="00D35C66" w:rsidRPr="00FC3B3B" w:rsidRDefault="00D35C66" w:rsidP="00BF003A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Biaggi4NY</w:t>
            </w:r>
          </w:p>
          <w:p w14:paraId="085A98E6" w14:textId="77777777" w:rsidR="009E397D" w:rsidRPr="00FC3B3B" w:rsidRDefault="00BF003A" w:rsidP="00BF003A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</w:t>
            </w:r>
            <w:r w:rsidR="00185BBD" w:rsidRPr="00FC3B3B">
              <w:rPr>
                <w:rFonts w:asciiTheme="majorHAnsi" w:hAnsiTheme="majorHAnsi" w:cstheme="majorHAnsi"/>
                <w:sz w:val="28"/>
                <w:szCs w:val="24"/>
              </w:rPr>
              <w:t>SenatorBiaggi</w:t>
            </w:r>
          </w:p>
        </w:tc>
      </w:tr>
      <w:tr w:rsidR="009E397D" w:rsidRPr="009F2D04" w14:paraId="0EF5742E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DAE7DD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35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FDEA8C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Andrea Stewart-Cousins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1BA77F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23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AndreaSCousins</w:t>
              </w:r>
            </w:hyperlink>
          </w:p>
        </w:tc>
      </w:tr>
      <w:tr w:rsidR="009E397D" w:rsidRPr="009F2D04" w14:paraId="1CD44568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76AF4C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36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2FE55A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Jamaal T. Bailey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E9985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24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</w:t>
              </w:r>
              <w:proofErr w:type="gramStart"/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jamaaltbailey</w:t>
              </w:r>
              <w:proofErr w:type="gramEnd"/>
            </w:hyperlink>
          </w:p>
        </w:tc>
      </w:tr>
      <w:tr w:rsidR="009E397D" w:rsidRPr="009F2D04" w14:paraId="5F04C475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776234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37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FF19F0" w14:textId="77777777" w:rsidR="009E397D" w:rsidRPr="009F2D04" w:rsidRDefault="001E318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Shelley Mayer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92FD1A" w14:textId="77777777" w:rsidR="009E397D" w:rsidRPr="00FC3B3B" w:rsidRDefault="001E3189" w:rsidP="001E3189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helleyBMayer</w:t>
            </w:r>
          </w:p>
        </w:tc>
      </w:tr>
      <w:tr w:rsidR="009E397D" w:rsidRPr="009F2D04" w14:paraId="54B36409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F19990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38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9D1A14" w14:textId="77777777" w:rsidR="009E397D" w:rsidRPr="009F2D04" w:rsidRDefault="001D656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>Elijah Reichlin-Melnick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FE5944" w14:textId="77777777" w:rsidR="009E397D" w:rsidRPr="00FC3B3B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enatorERM</w:t>
            </w:r>
          </w:p>
        </w:tc>
      </w:tr>
      <w:tr w:rsidR="009E397D" w:rsidRPr="009F2D04" w14:paraId="3EC8C1D2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11A16A" w14:textId="77777777" w:rsidR="009E397D" w:rsidRPr="009F2D04" w:rsidRDefault="009E397D" w:rsidP="001E3189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39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A0174" w14:textId="77777777" w:rsidR="009E397D" w:rsidRPr="009F2D04" w:rsidRDefault="001E3189" w:rsidP="001E3189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 xml:space="preserve">James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Skoufis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C67D7C" w14:textId="77777777" w:rsidR="009E397D" w:rsidRPr="00FC3B3B" w:rsidRDefault="001E318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JamesSkoufis</w:t>
            </w:r>
          </w:p>
        </w:tc>
      </w:tr>
      <w:tr w:rsidR="009E397D" w:rsidRPr="009F2D04" w14:paraId="0FDDECE9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C06739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40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44D445" w14:textId="77777777" w:rsidR="009E397D" w:rsidRPr="009F2D04" w:rsidRDefault="001E318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 xml:space="preserve">Pete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Harckham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901763" w14:textId="77777777" w:rsidR="009E397D" w:rsidRPr="00FC3B3B" w:rsidRDefault="001E3189" w:rsidP="00D35C66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</w:t>
            </w:r>
            <w:r w:rsidR="00D35C66" w:rsidRPr="00FC3B3B">
              <w:rPr>
                <w:rFonts w:asciiTheme="majorHAnsi" w:hAnsiTheme="majorHAnsi" w:cstheme="majorHAnsi"/>
                <w:sz w:val="28"/>
                <w:szCs w:val="24"/>
              </w:rPr>
              <w:t>SenatorHarckham</w:t>
            </w:r>
          </w:p>
        </w:tc>
      </w:tr>
      <w:tr w:rsidR="009E397D" w:rsidRPr="009F2D04" w14:paraId="463B64EE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D6661C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41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81FBE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 xml:space="preserve">Susan J.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Serino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869CD6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25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Sueserino4ny</w:t>
              </w:r>
            </w:hyperlink>
          </w:p>
        </w:tc>
      </w:tr>
      <w:tr w:rsidR="009E397D" w:rsidRPr="009F2D04" w14:paraId="25622CC6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9BD839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42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C2F3C6" w14:textId="77777777" w:rsidR="009E397D" w:rsidRPr="009F2D04" w:rsidRDefault="001D656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 xml:space="preserve">Mike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4"/>
              </w:rPr>
              <w:t>Martucci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0ED083" w14:textId="77777777" w:rsidR="009E397D" w:rsidRPr="00FC3B3B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MikeMartucciNY</w:t>
            </w:r>
          </w:p>
        </w:tc>
      </w:tr>
      <w:tr w:rsidR="009E397D" w:rsidRPr="009F2D04" w14:paraId="124F44C9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5C7315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43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B7CD95" w14:textId="77777777" w:rsidR="009E397D" w:rsidRPr="009F2D04" w:rsidRDefault="0015136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Daphne Jordan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56CEFA" w14:textId="77777777" w:rsidR="009E397D" w:rsidRPr="00FC3B3B" w:rsidRDefault="0015136C" w:rsidP="0015136C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</w:t>
            </w:r>
            <w:r w:rsidR="00185BBD" w:rsidRPr="00FC3B3B">
              <w:rPr>
                <w:rFonts w:asciiTheme="majorHAnsi" w:hAnsiTheme="majorHAnsi" w:cstheme="majorHAnsi"/>
                <w:sz w:val="28"/>
                <w:szCs w:val="24"/>
              </w:rPr>
              <w:t>NYSenatorJordan</w:t>
            </w:r>
          </w:p>
        </w:tc>
      </w:tr>
      <w:tr w:rsidR="009E397D" w:rsidRPr="009F2D04" w14:paraId="581DA32A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0E7F28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44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0D47B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Neil Breslin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54604D" w14:textId="77777777" w:rsidR="009E397D" w:rsidRPr="00FC3B3B" w:rsidRDefault="00543DF9" w:rsidP="009E397D">
            <w:pPr>
              <w:jc w:val="center"/>
              <w:rPr>
                <w:rStyle w:val="Hyperlink"/>
                <w:rFonts w:asciiTheme="majorHAnsi" w:hAnsiTheme="majorHAnsi" w:cstheme="majorHAnsi"/>
                <w:color w:val="auto"/>
                <w:sz w:val="28"/>
                <w:szCs w:val="24"/>
                <w:u w:val="none"/>
              </w:rPr>
            </w:pPr>
            <w:hyperlink r:id="rId26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SenatorBreslin</w:t>
              </w:r>
            </w:hyperlink>
          </w:p>
          <w:p w14:paraId="58FF6049" w14:textId="77777777" w:rsidR="00FC3B3B" w:rsidRPr="00FC3B3B" w:rsidRDefault="00FC3B3B" w:rsidP="009E397D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FC3B3B">
              <w:rPr>
                <w:rStyle w:val="Hyperlink"/>
                <w:rFonts w:asciiTheme="majorHAnsi" w:hAnsiTheme="majorHAnsi" w:cstheme="majorHAnsi"/>
                <w:color w:val="000000" w:themeColor="text1"/>
                <w:sz w:val="28"/>
                <w:szCs w:val="28"/>
                <w:u w:val="none"/>
              </w:rPr>
              <w:t>@NeilBreslin44</w:t>
            </w:r>
          </w:p>
        </w:tc>
      </w:tr>
      <w:tr w:rsidR="009E397D" w:rsidRPr="009F2D04" w14:paraId="3A1D2529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096983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45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1859A" w14:textId="77777777" w:rsidR="009E397D" w:rsidRPr="009F2D04" w:rsidRDefault="001D656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 xml:space="preserve">Dan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4"/>
              </w:rPr>
              <w:t>Stec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F5BEF" w14:textId="77777777" w:rsidR="009E397D" w:rsidRPr="00FC3B3B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DanStec</w:t>
            </w:r>
          </w:p>
          <w:p w14:paraId="1D46A463" w14:textId="77777777" w:rsidR="00FC3B3B" w:rsidRPr="00FC3B3B" w:rsidRDefault="00FC3B3B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enatorDanStec</w:t>
            </w:r>
          </w:p>
        </w:tc>
      </w:tr>
      <w:tr w:rsidR="009E397D" w:rsidRPr="009F2D04" w14:paraId="60E22B9E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275C68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46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10B257" w14:textId="77777777" w:rsidR="009E397D" w:rsidRPr="009F2D04" w:rsidRDefault="001D656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>Michelle Hinchey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965BB2" w14:textId="77777777" w:rsidR="009E397D" w:rsidRPr="00FC3B3B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enatorHinchey</w:t>
            </w:r>
          </w:p>
          <w:p w14:paraId="724875F5" w14:textId="77777777" w:rsidR="00FC3B3B" w:rsidRPr="00FC3B3B" w:rsidRDefault="00FC3B3B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MichelleHinchey</w:t>
            </w:r>
          </w:p>
        </w:tc>
      </w:tr>
      <w:tr w:rsidR="009E397D" w:rsidRPr="009F2D04" w14:paraId="00807F2F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B030BA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47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4A31BB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 xml:space="preserve">Joseph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Griffo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628477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27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SenGriffo</w:t>
              </w:r>
            </w:hyperlink>
          </w:p>
        </w:tc>
      </w:tr>
      <w:tr w:rsidR="009E397D" w:rsidRPr="009F2D04" w14:paraId="00FA80DD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BD928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48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E6BE61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Patty Ritchie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22754A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28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SenatorRitchie</w:t>
              </w:r>
            </w:hyperlink>
          </w:p>
        </w:tc>
      </w:tr>
      <w:tr w:rsidR="009E397D" w:rsidRPr="009F2D04" w14:paraId="5C1C12BB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E3DD5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49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06D9E9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Jim Tedisco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2BA90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29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JamesTedisco</w:t>
              </w:r>
            </w:hyperlink>
          </w:p>
        </w:tc>
      </w:tr>
      <w:tr w:rsidR="009E397D" w:rsidRPr="004006F4" w14:paraId="46BD1340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0789D8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50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3FEB41" w14:textId="77777777" w:rsidR="009E397D" w:rsidRPr="004006F4" w:rsidRDefault="001D656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  <w:highlight w:val="yellow"/>
              </w:rPr>
            </w:pPr>
            <w:r w:rsidRPr="001D656C">
              <w:rPr>
                <w:rFonts w:asciiTheme="majorHAnsi" w:hAnsiTheme="majorHAnsi" w:cstheme="majorHAnsi"/>
                <w:sz w:val="28"/>
                <w:szCs w:val="24"/>
              </w:rPr>
              <w:t>John Mannion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30D08B" w14:textId="77777777" w:rsidR="009E397D" w:rsidRPr="00FC3B3B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  <w:highlight w:val="yellow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enJohnMannion</w:t>
            </w:r>
          </w:p>
        </w:tc>
      </w:tr>
      <w:tr w:rsidR="009E397D" w:rsidRPr="009F2D04" w14:paraId="27650FBD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986546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51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722545" w14:textId="77777777" w:rsidR="009E397D" w:rsidRPr="009F2D04" w:rsidRDefault="001D656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 xml:space="preserve">Peter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4"/>
              </w:rPr>
              <w:t>Oberacker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0C7EB1" w14:textId="77777777" w:rsidR="009E397D" w:rsidRPr="00FC3B3B" w:rsidRDefault="00580D52" w:rsidP="00580D52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enOberacker</w:t>
            </w:r>
          </w:p>
        </w:tc>
      </w:tr>
      <w:tr w:rsidR="009E397D" w:rsidRPr="009F2D04" w14:paraId="74EB227F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198B6B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52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0665D5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 xml:space="preserve">Fred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Akshar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7D6DD3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30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</w:t>
              </w:r>
              <w:proofErr w:type="gramStart"/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fredakshar</w:t>
              </w:r>
              <w:proofErr w:type="gramEnd"/>
            </w:hyperlink>
          </w:p>
        </w:tc>
      </w:tr>
      <w:tr w:rsidR="009E397D" w:rsidRPr="009F2D04" w14:paraId="35EF8B2A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76316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53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C1340E" w14:textId="77777777" w:rsidR="009E397D" w:rsidRPr="009F2D04" w:rsidRDefault="000D32F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Rachel May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F7010A" w14:textId="77777777" w:rsidR="009E397D" w:rsidRPr="00FC3B3B" w:rsidRDefault="000D32F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</w:t>
            </w:r>
            <w:r w:rsidR="004034CF" w:rsidRPr="00FC3B3B">
              <w:rPr>
                <w:rFonts w:asciiTheme="majorHAnsi" w:hAnsiTheme="majorHAnsi" w:cstheme="majorHAnsi"/>
                <w:sz w:val="28"/>
                <w:szCs w:val="24"/>
              </w:rPr>
              <w:t>RachelMayNY</w:t>
            </w:r>
          </w:p>
        </w:tc>
      </w:tr>
      <w:tr w:rsidR="009E397D" w:rsidRPr="009F2D04" w14:paraId="07ECB335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A9C61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54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0E1213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Pam Helming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D83EC4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31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</w:t>
              </w:r>
              <w:r w:rsidR="00185BB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 xml:space="preserve">SenatorHelming </w:t>
              </w:r>
            </w:hyperlink>
          </w:p>
        </w:tc>
      </w:tr>
      <w:tr w:rsidR="009E397D" w:rsidRPr="009F2D04" w14:paraId="3114C761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A3AF1B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55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150CA" w14:textId="77777777" w:rsidR="009E397D" w:rsidRPr="009F2D04" w:rsidRDefault="001D656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 xml:space="preserve">Samra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4"/>
              </w:rPr>
              <w:t>Brouk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050EC7" w14:textId="77777777" w:rsidR="009E397D" w:rsidRPr="00FC3B3B" w:rsidRDefault="00580D52" w:rsidP="00821909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</w:t>
            </w:r>
            <w:r w:rsidR="00821909" w:rsidRPr="00FC3B3B">
              <w:rPr>
                <w:rFonts w:asciiTheme="majorHAnsi" w:hAnsiTheme="majorHAnsi" w:cstheme="majorHAnsi"/>
                <w:sz w:val="28"/>
                <w:szCs w:val="24"/>
              </w:rPr>
              <w:t>SenatorBrouk</w:t>
            </w:r>
          </w:p>
        </w:tc>
      </w:tr>
      <w:tr w:rsidR="009E397D" w:rsidRPr="009F2D04" w14:paraId="619D5E49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319AF9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lastRenderedPageBreak/>
              <w:t>56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1307EA" w14:textId="77777777" w:rsidR="009E397D" w:rsidRPr="009F2D04" w:rsidRDefault="001D656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>Jeremy Cooney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238476" w14:textId="77777777" w:rsidR="009E397D" w:rsidRPr="00FC3B3B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enatorCooney</w:t>
            </w:r>
          </w:p>
        </w:tc>
      </w:tr>
      <w:tr w:rsidR="009E397D" w:rsidRPr="009F2D04" w14:paraId="1521419B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36F1EE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57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EC2860" w14:textId="77777777" w:rsidR="009E397D" w:rsidRPr="004006F4" w:rsidRDefault="002B032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  <w:highlight w:val="yellow"/>
              </w:rPr>
            </w:pPr>
            <w:r w:rsidRPr="002B0329">
              <w:rPr>
                <w:rFonts w:asciiTheme="majorHAnsi" w:hAnsiTheme="majorHAnsi" w:cstheme="majorHAnsi"/>
                <w:sz w:val="28"/>
                <w:szCs w:val="24"/>
              </w:rPr>
              <w:t xml:space="preserve">George M. </w:t>
            </w:r>
            <w:proofErr w:type="spellStart"/>
            <w:r w:rsidRPr="002B0329">
              <w:rPr>
                <w:rFonts w:asciiTheme="majorHAnsi" w:hAnsiTheme="majorHAnsi" w:cstheme="majorHAnsi"/>
                <w:sz w:val="28"/>
                <w:szCs w:val="24"/>
              </w:rPr>
              <w:t>Borrello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5E0E3" w14:textId="77777777" w:rsidR="009E397D" w:rsidRPr="00FC3B3B" w:rsidRDefault="00821909" w:rsidP="00821909">
            <w:pPr>
              <w:jc w:val="center"/>
              <w:rPr>
                <w:rFonts w:ascii="Calibri Light" w:hAnsi="Calibri Light" w:cs="Calibri Light"/>
                <w:sz w:val="28"/>
                <w:szCs w:val="28"/>
                <w:highlight w:val="yellow"/>
              </w:rPr>
            </w:pPr>
            <w:r w:rsidRPr="00FC3B3B">
              <w:rPr>
                <w:rFonts w:ascii="Calibri Light" w:hAnsi="Calibri Light" w:cs="Calibri Light"/>
                <w:sz w:val="28"/>
                <w:szCs w:val="28"/>
              </w:rPr>
              <w:t>@SenatorBorrello</w:t>
            </w:r>
          </w:p>
        </w:tc>
      </w:tr>
      <w:tr w:rsidR="009E397D" w:rsidRPr="009F2D04" w14:paraId="24EE929E" w14:textId="77777777" w:rsidTr="00821909">
        <w:trPr>
          <w:trHeight w:val="313"/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DE8251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58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3A414D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Tom O’Mara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E82C0B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32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SenatorOMara</w:t>
              </w:r>
            </w:hyperlink>
          </w:p>
        </w:tc>
      </w:tr>
      <w:tr w:rsidR="009E397D" w:rsidRPr="009F2D04" w14:paraId="0F9D2288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7B6B19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59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C884A8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Patrick Gallivan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96147E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33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</w:t>
              </w:r>
              <w:proofErr w:type="gramStart"/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senatorgallivan</w:t>
              </w:r>
              <w:proofErr w:type="gramEnd"/>
            </w:hyperlink>
          </w:p>
        </w:tc>
      </w:tr>
      <w:tr w:rsidR="009E397D" w:rsidRPr="009F2D04" w14:paraId="154132D4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27F72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60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1FE932" w14:textId="77777777" w:rsidR="009E397D" w:rsidRPr="009F2D04" w:rsidRDefault="001D656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>Sean Ryan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41E028" w14:textId="77777777" w:rsidR="009E397D" w:rsidRPr="00FC3B3B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SenSeanRyan</w:t>
            </w:r>
          </w:p>
        </w:tc>
      </w:tr>
      <w:tr w:rsidR="009E397D" w:rsidRPr="009F2D04" w14:paraId="71235769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47AFC2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61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2E568E" w14:textId="77777777" w:rsidR="009E397D" w:rsidRPr="009F2D04" w:rsidRDefault="001D656C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>
              <w:rPr>
                <w:rFonts w:asciiTheme="majorHAnsi" w:hAnsiTheme="majorHAnsi" w:cstheme="majorHAnsi"/>
                <w:sz w:val="28"/>
                <w:szCs w:val="24"/>
              </w:rPr>
              <w:t>Edward Rath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B5E74" w14:textId="77777777" w:rsidR="009E397D" w:rsidRPr="00FC3B3B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FC3B3B">
              <w:rPr>
                <w:rFonts w:asciiTheme="majorHAnsi" w:hAnsiTheme="majorHAnsi" w:cstheme="majorHAnsi"/>
                <w:sz w:val="28"/>
                <w:szCs w:val="24"/>
              </w:rPr>
              <w:t>@EdRath</w:t>
            </w:r>
          </w:p>
        </w:tc>
      </w:tr>
      <w:tr w:rsidR="009E397D" w:rsidRPr="009F2D04" w14:paraId="4735F459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DD5E16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62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F7771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 xml:space="preserve">Robert G.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Ortt</w:t>
            </w:r>
            <w:proofErr w:type="spellEnd"/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5F0DB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34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SenatorOrtt</w:t>
              </w:r>
            </w:hyperlink>
          </w:p>
        </w:tc>
      </w:tr>
      <w:tr w:rsidR="009E397D" w:rsidRPr="009F2D04" w14:paraId="3D905C97" w14:textId="77777777" w:rsidTr="009E397D">
        <w:trPr>
          <w:jc w:val="center"/>
        </w:trPr>
        <w:tc>
          <w:tcPr>
            <w:tcW w:w="986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BDEA8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24"/>
              </w:rPr>
              <w:t>63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9DB8D" w14:textId="77777777" w:rsidR="009E397D" w:rsidRPr="009F2D04" w:rsidRDefault="009E397D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r w:rsidRPr="009F2D04">
              <w:rPr>
                <w:rFonts w:asciiTheme="majorHAnsi" w:hAnsiTheme="majorHAnsi" w:cstheme="majorHAnsi"/>
                <w:sz w:val="28"/>
                <w:szCs w:val="24"/>
              </w:rPr>
              <w:t>Timothy M. Kennedy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F88844" w14:textId="77777777" w:rsidR="009E397D" w:rsidRPr="00FC3B3B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24"/>
              </w:rPr>
            </w:pPr>
            <w:hyperlink r:id="rId35" w:history="1">
              <w:r w:rsidR="009E397D" w:rsidRP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24"/>
                  <w:u w:val="none"/>
                </w:rPr>
                <w:t>@SenKennedy</w:t>
              </w:r>
            </w:hyperlink>
          </w:p>
        </w:tc>
      </w:tr>
    </w:tbl>
    <w:p w14:paraId="663CD60F" w14:textId="77777777" w:rsidR="009E397D" w:rsidRPr="009F2D04" w:rsidRDefault="009E397D" w:rsidP="00897A04">
      <w:pPr>
        <w:jc w:val="center"/>
        <w:rPr>
          <w:i/>
          <w:iCs/>
          <w:sz w:val="18"/>
        </w:rPr>
      </w:pPr>
    </w:p>
    <w:p w14:paraId="46ECE90C" w14:textId="77777777" w:rsidR="00897A04" w:rsidRPr="009F2D04" w:rsidRDefault="00897A04" w:rsidP="00897A04">
      <w:pPr>
        <w:jc w:val="center"/>
        <w:rPr>
          <w:i/>
          <w:iCs/>
          <w:sz w:val="18"/>
        </w:rPr>
      </w:pPr>
    </w:p>
    <w:p w14:paraId="09B544E8" w14:textId="77777777" w:rsidR="009F2D04" w:rsidRDefault="009F2D04" w:rsidP="009E397D">
      <w:pPr>
        <w:jc w:val="center"/>
        <w:rPr>
          <w:i/>
          <w:iCs/>
          <w:sz w:val="32"/>
          <w:szCs w:val="40"/>
        </w:rPr>
      </w:pPr>
    </w:p>
    <w:p w14:paraId="0A214011" w14:textId="77777777" w:rsidR="009E397D" w:rsidRPr="009F2D04" w:rsidRDefault="009E397D" w:rsidP="009E397D">
      <w:pPr>
        <w:jc w:val="center"/>
        <w:rPr>
          <w:i/>
          <w:iCs/>
          <w:sz w:val="32"/>
          <w:szCs w:val="40"/>
        </w:rPr>
      </w:pPr>
      <w:r w:rsidRPr="009F2D04">
        <w:rPr>
          <w:i/>
          <w:iCs/>
          <w:sz w:val="32"/>
          <w:szCs w:val="40"/>
        </w:rPr>
        <w:t>ASSEMBLY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5"/>
        <w:gridCol w:w="3992"/>
        <w:gridCol w:w="3503"/>
      </w:tblGrid>
      <w:tr w:rsidR="00897A04" w:rsidRPr="009F2D04" w14:paraId="4B881327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A3801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District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763A9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Member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B18D5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Twitter Handle</w:t>
            </w:r>
          </w:p>
        </w:tc>
      </w:tr>
      <w:tr w:rsidR="00897A04" w:rsidRPr="009F2D04" w14:paraId="4F3D1403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53A31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5C1F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Fred Thiele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0E00AF" w14:textId="77777777" w:rsidR="00897A04" w:rsidRPr="009F2D04" w:rsidRDefault="00543DF9" w:rsidP="00FC3B3B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36" w:history="1">
              <w:r w:rsid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proofErr w:type="gramStart"/>
              <w:r w:rsid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fred</w:t>
              </w:r>
              <w:proofErr w:type="gramEnd"/>
              <w:r w:rsid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_thiele</w:t>
              </w:r>
            </w:hyperlink>
          </w:p>
        </w:tc>
      </w:tr>
      <w:tr w:rsidR="00897A04" w:rsidRPr="009F2D04" w14:paraId="2B4A6910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59A24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675C3A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Jodi Giglio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49EE5E" w14:textId="77777777" w:rsidR="00897A04" w:rsidRPr="009F2D04" w:rsidRDefault="00FC3B3B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proofErr w:type="gramStart"/>
            <w:r>
              <w:rPr>
                <w:rFonts w:asciiTheme="majorHAnsi" w:hAnsiTheme="majorHAnsi" w:cstheme="majorHAnsi"/>
                <w:sz w:val="28"/>
                <w:szCs w:val="36"/>
              </w:rPr>
              <w:t>jodiforny</w:t>
            </w:r>
            <w:proofErr w:type="gramEnd"/>
          </w:p>
        </w:tc>
      </w:tr>
      <w:tr w:rsidR="00897A04" w:rsidRPr="009F2D04" w14:paraId="6CFCDB73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AD474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945F08" w14:textId="77777777" w:rsidR="00897A04" w:rsidRPr="009F2D04" w:rsidRDefault="00B41C47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Joseph DeStefano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0EB9DB" w14:textId="77777777" w:rsidR="00897A04" w:rsidRPr="009F2D04" w:rsidRDefault="002B032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2B0329"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proofErr w:type="gramStart"/>
            <w:r w:rsidRPr="002B0329">
              <w:rPr>
                <w:rFonts w:asciiTheme="majorHAnsi" w:hAnsiTheme="majorHAnsi" w:cstheme="majorHAnsi"/>
                <w:sz w:val="28"/>
                <w:szCs w:val="36"/>
              </w:rPr>
              <w:t>dacomish</w:t>
            </w:r>
            <w:proofErr w:type="gramEnd"/>
          </w:p>
        </w:tc>
      </w:tr>
      <w:tr w:rsidR="00897A04" w:rsidRPr="009F2D04" w14:paraId="7359059D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7BC34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FEBE2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Steven Englebright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D2A035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37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SteveEngles</w:t>
              </w:r>
            </w:hyperlink>
          </w:p>
        </w:tc>
      </w:tr>
      <w:tr w:rsidR="00897A04" w:rsidRPr="009F2D04" w14:paraId="6BECB5EA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95B9C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7C4803" w14:textId="77777777" w:rsidR="00897A04" w:rsidRPr="009F2D04" w:rsidRDefault="00B41C47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Doug Smith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E37ADA" w14:textId="77777777" w:rsidR="00897A04" w:rsidRPr="009F2D04" w:rsidRDefault="00B41C47" w:rsidP="00821909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r w:rsidR="00821909">
              <w:rPr>
                <w:rFonts w:asciiTheme="majorHAnsi" w:hAnsiTheme="majorHAnsi" w:cstheme="majorHAnsi"/>
                <w:sz w:val="28"/>
                <w:szCs w:val="36"/>
              </w:rPr>
              <w:t>DougSmithNY</w:t>
            </w:r>
          </w:p>
        </w:tc>
      </w:tr>
      <w:tr w:rsidR="00897A04" w:rsidRPr="009F2D04" w14:paraId="7FDAE924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0BBF1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AF4B5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Philip Ramos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A5565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38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PhilRamos6AD</w:t>
              </w:r>
            </w:hyperlink>
          </w:p>
        </w:tc>
      </w:tr>
      <w:tr w:rsidR="00897A04" w:rsidRPr="009F2D04" w14:paraId="3E66533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2F083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59C187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Jarett Gandolfo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621257" w14:textId="77777777" w:rsidR="00897A04" w:rsidRPr="009F2D04" w:rsidRDefault="001251A5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GandolfoForNY</w:t>
            </w:r>
          </w:p>
        </w:tc>
      </w:tr>
      <w:tr w:rsidR="00897A04" w:rsidRPr="009F2D04" w14:paraId="4F58F37D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936D5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D6DFA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ichael J. Fitzpatrick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EC7F0" w14:textId="77777777" w:rsidR="00897A04" w:rsidRPr="009F2D04" w:rsidRDefault="00821909" w:rsidP="00821909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N/A</w:t>
            </w:r>
          </w:p>
        </w:tc>
      </w:tr>
      <w:tr w:rsidR="00897A04" w:rsidRPr="009F2D04" w14:paraId="6CD3DED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81F02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E7F285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 xml:space="preserve">Michael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36"/>
              </w:rPr>
              <w:t>Durso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4FC20A" w14:textId="77777777" w:rsidR="00897A04" w:rsidRPr="009F2D04" w:rsidRDefault="001251A5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N/A</w:t>
            </w:r>
          </w:p>
        </w:tc>
      </w:tr>
      <w:tr w:rsidR="00897A04" w:rsidRPr="009F2D04" w14:paraId="180C3DAB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19870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5EAB34" w14:textId="77777777" w:rsidR="00897A04" w:rsidRPr="009F2D04" w:rsidRDefault="00F679D0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Steve</w:t>
            </w:r>
            <w:r w:rsidR="003E1071"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 Ster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DACD8B" w14:textId="77777777" w:rsidR="00897A04" w:rsidRPr="009F2D04" w:rsidRDefault="00F679D0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SteveSternNY ‏</w:t>
            </w:r>
          </w:p>
        </w:tc>
      </w:tr>
      <w:tr w:rsidR="00897A04" w:rsidRPr="009F2D04" w14:paraId="030EB9E0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A6796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B30D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Kimberly Jean-Pierre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DC8CB5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39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Kimjeanpierre</w:t>
              </w:r>
            </w:hyperlink>
          </w:p>
        </w:tc>
      </w:tr>
      <w:tr w:rsidR="00897A04" w:rsidRPr="009F2D04" w14:paraId="455C098F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FD69B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E6DAD" w14:textId="77777777" w:rsidR="00897A04" w:rsidRPr="00221EC2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  <w:highlight w:val="yellow"/>
              </w:rPr>
            </w:pPr>
            <w:r w:rsidRPr="00580D52">
              <w:rPr>
                <w:rFonts w:asciiTheme="majorHAnsi" w:hAnsiTheme="majorHAnsi" w:cstheme="majorHAnsi"/>
                <w:sz w:val="28"/>
                <w:szCs w:val="36"/>
              </w:rPr>
              <w:t>Keith Brow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52538C" w14:textId="77777777" w:rsidR="00897A04" w:rsidRPr="00221EC2" w:rsidRDefault="001251A5" w:rsidP="00FC3B3B">
            <w:pPr>
              <w:jc w:val="center"/>
              <w:rPr>
                <w:rFonts w:asciiTheme="majorHAnsi" w:hAnsiTheme="majorHAnsi" w:cstheme="majorHAnsi"/>
                <w:sz w:val="28"/>
                <w:szCs w:val="36"/>
                <w:highlight w:val="yellow"/>
              </w:rPr>
            </w:pPr>
            <w:r w:rsidRPr="001251A5"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r w:rsidR="00FC3B3B">
              <w:rPr>
                <w:rFonts w:asciiTheme="majorHAnsi" w:hAnsiTheme="majorHAnsi" w:cstheme="majorHAnsi"/>
                <w:sz w:val="28"/>
                <w:szCs w:val="36"/>
              </w:rPr>
              <w:t>NYAssemblyBrown</w:t>
            </w:r>
          </w:p>
        </w:tc>
      </w:tr>
      <w:tr w:rsidR="00897A04" w:rsidRPr="009F2D04" w14:paraId="55789B31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E79BC5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4FD93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Charles Lavine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BF3C2" w14:textId="77777777" w:rsidR="00897A04" w:rsidRPr="00FC3B3B" w:rsidRDefault="00543DF9" w:rsidP="009E397D">
            <w:pPr>
              <w:jc w:val="center"/>
              <w:rPr>
                <w:rStyle w:val="Hyperlink"/>
                <w:rFonts w:asciiTheme="majorHAnsi" w:hAnsiTheme="majorHAnsi" w:cstheme="majorHAnsi"/>
                <w:color w:val="000000" w:themeColor="text1"/>
                <w:sz w:val="28"/>
                <w:szCs w:val="28"/>
                <w:u w:val="none"/>
              </w:rPr>
            </w:pPr>
            <w:hyperlink r:id="rId40" w:history="1">
              <w:r w:rsidR="00897A04" w:rsidRPr="00FC3B3B">
                <w:rPr>
                  <w:rStyle w:val="Hyperlink"/>
                  <w:rFonts w:asciiTheme="majorHAnsi" w:hAnsiTheme="majorHAnsi" w:cstheme="majorHAnsi"/>
                  <w:color w:val="000000" w:themeColor="text1"/>
                  <w:sz w:val="28"/>
                  <w:szCs w:val="28"/>
                  <w:u w:val="none"/>
                </w:rPr>
                <w:t>@Charles</w:t>
              </w:r>
              <w:r w:rsidR="00FC3B3B" w:rsidRPr="00FC3B3B">
                <w:rPr>
                  <w:rStyle w:val="Hyperlink"/>
                  <w:rFonts w:asciiTheme="majorHAnsi" w:hAnsiTheme="majorHAnsi" w:cstheme="majorHAnsi"/>
                  <w:color w:val="000000" w:themeColor="text1"/>
                  <w:sz w:val="28"/>
                  <w:szCs w:val="28"/>
                  <w:u w:val="none"/>
                </w:rPr>
                <w:t>LavineNY</w:t>
              </w:r>
            </w:hyperlink>
          </w:p>
          <w:p w14:paraId="24D333D8" w14:textId="77777777" w:rsidR="00FC3B3B" w:rsidRPr="00FC3B3B" w:rsidRDefault="00FC3B3B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FC3B3B">
              <w:rPr>
                <w:rStyle w:val="Hyperlink"/>
                <w:rFonts w:asciiTheme="majorHAnsi" w:hAnsiTheme="majorHAnsi" w:cstheme="majorHAnsi"/>
                <w:color w:val="000000" w:themeColor="text1"/>
                <w:sz w:val="28"/>
                <w:szCs w:val="28"/>
                <w:u w:val="none"/>
              </w:rPr>
              <w:t>@CharlesDLavine</w:t>
            </w:r>
          </w:p>
        </w:tc>
      </w:tr>
      <w:tr w:rsidR="00897A04" w:rsidRPr="009F2D04" w14:paraId="7B6BC756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E689B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3DB59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David McDonough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6CAE6A" w14:textId="77777777" w:rsidR="00897A04" w:rsidRPr="009F2D04" w:rsidRDefault="00543DF9" w:rsidP="00821909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41" w:history="1">
              <w:r w:rsidR="00821909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N/A</w:t>
              </w:r>
            </w:hyperlink>
          </w:p>
        </w:tc>
      </w:tr>
      <w:tr w:rsidR="00897A04" w:rsidRPr="009F2D04" w14:paraId="44F6F26D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CB1C3C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71C8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ichael Montesano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DDAB07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42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AsmMontesano</w:t>
              </w:r>
            </w:hyperlink>
          </w:p>
        </w:tc>
      </w:tr>
      <w:tr w:rsidR="00897A04" w:rsidRPr="009F2D04" w14:paraId="51754959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BF12F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87A7B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 xml:space="preserve">Gina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36"/>
              </w:rPr>
              <w:t>Sillitti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8FA336" w14:textId="77777777" w:rsidR="00897A04" w:rsidRPr="009F2D04" w:rsidRDefault="001251A5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GinaSillitti</w:t>
            </w:r>
          </w:p>
        </w:tc>
      </w:tr>
      <w:tr w:rsidR="00897A04" w:rsidRPr="009F2D04" w14:paraId="69CB5C9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BC98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C0077A" w14:textId="77777777" w:rsidR="00897A04" w:rsidRPr="009F2D04" w:rsidRDefault="003B670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John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ikulin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EBCAAE" w14:textId="77777777" w:rsidR="00897A04" w:rsidRPr="009F2D04" w:rsidRDefault="00221EC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221EC2">
              <w:rPr>
                <w:rFonts w:asciiTheme="majorHAnsi" w:hAnsiTheme="majorHAnsi" w:cstheme="majorHAnsi"/>
                <w:sz w:val="28"/>
                <w:szCs w:val="36"/>
              </w:rPr>
              <w:t>@JohnMikulin</w:t>
            </w:r>
          </w:p>
        </w:tc>
      </w:tr>
      <w:tr w:rsidR="00897A04" w:rsidRPr="009F2D04" w14:paraId="1BF6591A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CBFF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4E154B" w14:textId="77777777" w:rsidR="00897A04" w:rsidRPr="009F2D04" w:rsidRDefault="003B670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Taylor Raynor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93A38E" w14:textId="77777777" w:rsidR="00897A04" w:rsidRPr="009F2D04" w:rsidRDefault="00221EC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221EC2">
              <w:rPr>
                <w:rFonts w:asciiTheme="majorHAnsi" w:hAnsiTheme="majorHAnsi" w:cstheme="majorHAnsi"/>
                <w:sz w:val="28"/>
                <w:szCs w:val="36"/>
              </w:rPr>
              <w:t>@IamTDarling</w:t>
            </w:r>
          </w:p>
        </w:tc>
      </w:tr>
      <w:tr w:rsidR="00897A04" w:rsidRPr="009F2D04" w14:paraId="49CDED02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C4FE1B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552C7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Ed Ra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97EF8D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43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EdwardRa19</w:t>
              </w:r>
            </w:hyperlink>
          </w:p>
        </w:tc>
      </w:tr>
      <w:tr w:rsidR="00897A04" w:rsidRPr="009F2D04" w14:paraId="2AC32CE6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0A381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2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15FC48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elissa Miller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7C25CD" w14:textId="77777777" w:rsidR="00897A04" w:rsidRPr="009F2D04" w:rsidRDefault="008C2793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MissyMillerNY</w:t>
            </w:r>
          </w:p>
        </w:tc>
      </w:tr>
      <w:tr w:rsidR="00897A04" w:rsidRPr="009F2D04" w14:paraId="772ABD4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9E3E1C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2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C187BE" w14:textId="77777777" w:rsidR="00897A04" w:rsidRPr="009F2D04" w:rsidRDefault="003B670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Judy Griffi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81807C" w14:textId="77777777" w:rsidR="00897A04" w:rsidRPr="009F2D04" w:rsidRDefault="003B670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proofErr w:type="gram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judygriffinny</w:t>
            </w:r>
            <w:proofErr w:type="gramEnd"/>
          </w:p>
        </w:tc>
      </w:tr>
      <w:tr w:rsidR="00897A04" w:rsidRPr="009F2D04" w14:paraId="2271BCC0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AC61C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2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2EE07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ichaelle</w:t>
            </w:r>
            <w:proofErr w:type="spellEnd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 C.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Solages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66D7CE" w14:textId="77777777" w:rsidR="00FC3B3B" w:rsidRPr="009F2D04" w:rsidRDefault="00543DF9" w:rsidP="0027177B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44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r w:rsidR="00FC3B3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SolagesNY</w:t>
              </w:r>
            </w:hyperlink>
          </w:p>
        </w:tc>
      </w:tr>
      <w:tr w:rsidR="00897A04" w:rsidRPr="009F2D04" w14:paraId="234B5969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62CD1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lastRenderedPageBreak/>
              <w:t>2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2E62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Stacey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Pheffer</w:t>
            </w:r>
            <w:proofErr w:type="spellEnd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 Amato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24A7F0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45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Stacey23AD</w:t>
              </w:r>
            </w:hyperlink>
          </w:p>
        </w:tc>
      </w:tr>
      <w:tr w:rsidR="00897A04" w:rsidRPr="009F2D04" w14:paraId="05F6B517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B1E5F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2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CFFFE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David Wepri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86210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46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DavidWeprin</w:t>
              </w:r>
            </w:hyperlink>
          </w:p>
        </w:tc>
      </w:tr>
      <w:tr w:rsidR="00897A04" w:rsidRPr="009F2D04" w14:paraId="5E33A4F7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DEC7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2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B4E15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Nily</w:t>
            </w:r>
            <w:proofErr w:type="spellEnd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Rozic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3610EA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47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proofErr w:type="gramStart"/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nily</w:t>
              </w:r>
              <w:proofErr w:type="gramEnd"/>
            </w:hyperlink>
          </w:p>
        </w:tc>
      </w:tr>
      <w:tr w:rsidR="00897A04" w:rsidRPr="009F2D04" w14:paraId="68EA60FB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4C8E4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2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FAAE2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Edward Braunstei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8EEB6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48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proofErr w:type="gramStart"/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edbraunstein</w:t>
              </w:r>
              <w:proofErr w:type="gramEnd"/>
            </w:hyperlink>
          </w:p>
        </w:tc>
      </w:tr>
      <w:tr w:rsidR="00897A04" w:rsidRPr="009F2D04" w14:paraId="7530E519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7651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2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0EC602" w14:textId="77777777" w:rsidR="00897A04" w:rsidRPr="009F2D04" w:rsidRDefault="006C1E4E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Daniel Rosenthal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EDE3F" w14:textId="77777777" w:rsidR="00897A04" w:rsidRPr="009F2D04" w:rsidRDefault="004034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4034CF">
              <w:rPr>
                <w:rFonts w:asciiTheme="majorHAnsi" w:hAnsiTheme="majorHAnsi" w:cstheme="majorHAnsi"/>
                <w:bCs/>
                <w:sz w:val="28"/>
                <w:szCs w:val="36"/>
                <w:u w:val="single"/>
              </w:rPr>
              <w:t>@</w:t>
            </w:r>
            <w:r w:rsidRPr="004034CF">
              <w:rPr>
                <w:rFonts w:asciiTheme="majorHAnsi" w:hAnsiTheme="majorHAnsi" w:cstheme="majorHAnsi"/>
                <w:sz w:val="28"/>
                <w:szCs w:val="36"/>
                <w:u w:val="single"/>
              </w:rPr>
              <w:t>DanRosenthalNYC</w:t>
            </w:r>
          </w:p>
        </w:tc>
      </w:tr>
      <w:tr w:rsidR="00897A04" w:rsidRPr="009F2D04" w14:paraId="05BCCA47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D1F95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2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652A5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Andrew Hevesi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AD6307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49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AndrewHevesi</w:t>
              </w:r>
            </w:hyperlink>
          </w:p>
        </w:tc>
      </w:tr>
      <w:tr w:rsidR="00897A04" w:rsidRPr="009F2D04" w14:paraId="3FA0F29D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A8CB4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2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8A3EB4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Alicia Hyndma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943ACF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50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AliciaHyndman</w:t>
              </w:r>
            </w:hyperlink>
          </w:p>
        </w:tc>
      </w:tr>
      <w:tr w:rsidR="00897A04" w:rsidRPr="009F2D04" w14:paraId="7525C89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83B9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3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62DF6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Brian Barnwell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22550E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51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Barnwell30</w:t>
              </w:r>
            </w:hyperlink>
          </w:p>
        </w:tc>
      </w:tr>
      <w:tr w:rsidR="00897A04" w:rsidRPr="009F2D04" w14:paraId="2E020F82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8DF04C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3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48758A" w14:textId="77777777" w:rsidR="00897A04" w:rsidRPr="00221EC2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  <w:highlight w:val="yellow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Khaleel Anderso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D2187C" w14:textId="77777777" w:rsidR="00897A04" w:rsidRPr="00221EC2" w:rsidRDefault="001251A5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  <w:highlight w:val="yellow"/>
              </w:rPr>
            </w:pPr>
            <w:r w:rsidRPr="001251A5">
              <w:rPr>
                <w:rFonts w:asciiTheme="majorHAnsi" w:hAnsiTheme="majorHAnsi" w:cstheme="majorHAnsi"/>
                <w:sz w:val="28"/>
                <w:szCs w:val="36"/>
              </w:rPr>
              <w:t>@KhaleelAnderson</w:t>
            </w:r>
          </w:p>
        </w:tc>
      </w:tr>
      <w:tr w:rsidR="00897A04" w:rsidRPr="009F2D04" w14:paraId="0F94E7E6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19CC7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3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C69E38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Vivian Cook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B096C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N/A</w:t>
            </w:r>
          </w:p>
        </w:tc>
      </w:tr>
      <w:tr w:rsidR="00897A04" w:rsidRPr="009F2D04" w14:paraId="7EE7B043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911E5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3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46143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Clyde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Vanel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2AB05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52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proofErr w:type="gramStart"/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clydevanel</w:t>
              </w:r>
              <w:proofErr w:type="gramEnd"/>
            </w:hyperlink>
          </w:p>
        </w:tc>
      </w:tr>
      <w:tr w:rsidR="00897A04" w:rsidRPr="009F2D04" w14:paraId="0F38693E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1F394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3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CA2458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Jessica Gonzalez-Rojas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E12AEC" w14:textId="77777777" w:rsidR="00897A04" w:rsidRPr="009F2D04" w:rsidRDefault="001251A5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VoteJGR</w:t>
            </w:r>
          </w:p>
        </w:tc>
      </w:tr>
      <w:tr w:rsidR="00897A04" w:rsidRPr="009F2D04" w14:paraId="65426545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2A2A45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3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A45C2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Jeffrion</w:t>
            </w:r>
            <w:proofErr w:type="spellEnd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Aubry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6F274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N/A</w:t>
            </w:r>
          </w:p>
        </w:tc>
      </w:tr>
      <w:tr w:rsidR="00897A04" w:rsidRPr="009F2D04" w14:paraId="6C04D83A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3F4C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3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42B25D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proofErr w:type="spellStart"/>
            <w:r>
              <w:rPr>
                <w:rFonts w:asciiTheme="majorHAnsi" w:hAnsiTheme="majorHAnsi" w:cstheme="majorHAnsi"/>
                <w:sz w:val="28"/>
                <w:szCs w:val="36"/>
              </w:rPr>
              <w:t>Zohran</w:t>
            </w:r>
            <w:proofErr w:type="spellEnd"/>
            <w:r>
              <w:rPr>
                <w:rFonts w:asciiTheme="majorHAnsi" w:hAnsiTheme="majorHAnsi" w:cstheme="majorHAnsi"/>
                <w:sz w:val="28"/>
                <w:szCs w:val="36"/>
              </w:rPr>
              <w:t xml:space="preserve"> Mamdani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1707A" w14:textId="77777777" w:rsidR="00897A04" w:rsidRPr="009F2D04" w:rsidRDefault="001251A5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ZohranKMamdani</w:t>
            </w:r>
          </w:p>
        </w:tc>
      </w:tr>
      <w:tr w:rsidR="00897A04" w:rsidRPr="009F2D04" w14:paraId="799CEFF2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81618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3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A4554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Catherine Nola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89EB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N/A</w:t>
            </w:r>
          </w:p>
        </w:tc>
      </w:tr>
      <w:tr w:rsidR="00897A04" w:rsidRPr="009F2D04" w14:paraId="261FFE24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E1C9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3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B8220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Jennifer Rajkumar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0C0B72" w14:textId="77777777" w:rsidR="00897A04" w:rsidRPr="009F2D04" w:rsidRDefault="0027177B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JeniferRajkumar</w:t>
            </w:r>
          </w:p>
        </w:tc>
      </w:tr>
      <w:tr w:rsidR="00897A04" w:rsidRPr="009F2D04" w14:paraId="171452FE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6569D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3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B4BBB" w14:textId="77777777" w:rsidR="00897A04" w:rsidRPr="009F2D04" w:rsidRDefault="00342825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Catalina Cruz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515DC" w14:textId="77777777" w:rsidR="00897A04" w:rsidRPr="009F2D04" w:rsidRDefault="00342825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CatalinaCruzNY</w:t>
            </w:r>
          </w:p>
        </w:tc>
      </w:tr>
      <w:tr w:rsidR="00897A04" w:rsidRPr="009F2D04" w14:paraId="39ADD772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0AB5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4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7A3D5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Ron Kim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8FFB71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53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proofErr w:type="gramStart"/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rontkim</w:t>
              </w:r>
              <w:proofErr w:type="gramEnd"/>
            </w:hyperlink>
          </w:p>
        </w:tc>
      </w:tr>
      <w:tr w:rsidR="00897A04" w:rsidRPr="009F2D04" w14:paraId="4E8C2523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2F0F7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4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72683B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Helene Weinstei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58B41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54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HeleneWeinstein</w:t>
              </w:r>
            </w:hyperlink>
          </w:p>
        </w:tc>
      </w:tr>
      <w:tr w:rsidR="00897A04" w:rsidRPr="009F2D04" w14:paraId="19631399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79987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4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DAE485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Rodneyse</w:t>
            </w:r>
            <w:proofErr w:type="spellEnd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Bichotte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7DB3AF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55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AMBichotte</w:t>
              </w:r>
            </w:hyperlink>
          </w:p>
        </w:tc>
      </w:tr>
      <w:tr w:rsidR="00897A04" w:rsidRPr="009F2D04" w14:paraId="50F0F6A9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F391F4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4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32E80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Diana C. Richardso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FD0D38" w14:textId="77777777" w:rsidR="00897A04" w:rsidRPr="009F2D04" w:rsidRDefault="00543DF9" w:rsidP="00821909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56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r w:rsidR="00821909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YourFavoriteASW</w:t>
              </w:r>
            </w:hyperlink>
          </w:p>
        </w:tc>
      </w:tr>
      <w:tr w:rsidR="00897A04" w:rsidRPr="009F2D04" w14:paraId="54004FB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338FA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4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1AE6D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Robert C. Carroll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169288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57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Bobby4Brooklyn</w:t>
              </w:r>
            </w:hyperlink>
          </w:p>
        </w:tc>
      </w:tr>
      <w:tr w:rsidR="00897A04" w:rsidRPr="009F2D04" w14:paraId="1FBEF7CB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FFC174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4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D5708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Steven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Cymbrowitz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F0AA39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58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SteveCym</w:t>
              </w:r>
            </w:hyperlink>
          </w:p>
        </w:tc>
      </w:tr>
      <w:tr w:rsidR="00897A04" w:rsidRPr="009F2D04" w14:paraId="035B049E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34EB3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4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311106" w14:textId="77777777" w:rsidR="00897A04" w:rsidRPr="009F2D04" w:rsidRDefault="00342825" w:rsidP="00342825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athydle</w:t>
            </w:r>
            <w:proofErr w:type="spellEnd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Frontus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6DDE3" w14:textId="77777777" w:rsidR="00897A04" w:rsidRPr="009F2D04" w:rsidRDefault="00342825" w:rsidP="00342825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FrontusforNY</w:t>
            </w:r>
          </w:p>
        </w:tc>
      </w:tr>
      <w:tr w:rsidR="00897A04" w:rsidRPr="009F2D04" w14:paraId="6E6A438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CCC8E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4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437BB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William Colto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EEE23E" w14:textId="77777777" w:rsidR="00897A04" w:rsidRPr="009F2D04" w:rsidRDefault="00342825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@AMWilliamColton </w:t>
            </w:r>
          </w:p>
        </w:tc>
      </w:tr>
      <w:tr w:rsidR="00897A04" w:rsidRPr="009F2D04" w14:paraId="6DEBF9D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AD9E88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4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A7B76E" w14:textId="77777777" w:rsidR="00897A04" w:rsidRPr="009F2D04" w:rsidRDefault="00342825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Simacha</w:t>
            </w:r>
            <w:proofErr w:type="spellEnd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Eichenstein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34995B" w14:textId="77777777" w:rsidR="00897A04" w:rsidRPr="009F2D04" w:rsidRDefault="00342825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SEichenstein</w:t>
            </w:r>
          </w:p>
        </w:tc>
      </w:tr>
      <w:tr w:rsidR="00897A04" w:rsidRPr="009F2D04" w14:paraId="379AD1EA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DCBFB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4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B4A1A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Peter Abbate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A993E0" w14:textId="77777777" w:rsidR="00897A04" w:rsidRPr="009F2D04" w:rsidRDefault="008C2793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proofErr w:type="gram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peterabbatejr</w:t>
            </w:r>
            <w:proofErr w:type="gramEnd"/>
          </w:p>
        </w:tc>
      </w:tr>
      <w:tr w:rsidR="00897A04" w:rsidRPr="009F2D04" w14:paraId="402AB120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73DA2B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5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58D7E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Emily Gallagher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20DDD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EmilyAssembly</w:t>
            </w:r>
          </w:p>
        </w:tc>
      </w:tr>
      <w:tr w:rsidR="00897A04" w:rsidRPr="009F2D04" w14:paraId="22B586A2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D9EA4C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5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FE3F01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 xml:space="preserve">Marcela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36"/>
              </w:rPr>
              <w:t>Mitaynes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C3B139" w14:textId="77777777" w:rsidR="00897A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MMitaynes</w:t>
            </w:r>
          </w:p>
          <w:p w14:paraId="6472C9D3" w14:textId="77777777" w:rsidR="0027177B" w:rsidRPr="009F2D04" w:rsidRDefault="0027177B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proofErr w:type="gramStart"/>
            <w:r>
              <w:rPr>
                <w:rFonts w:asciiTheme="majorHAnsi" w:hAnsiTheme="majorHAnsi" w:cstheme="majorHAnsi"/>
                <w:sz w:val="28"/>
                <w:szCs w:val="36"/>
              </w:rPr>
              <w:t>marcelaforny</w:t>
            </w:r>
            <w:proofErr w:type="gramEnd"/>
          </w:p>
        </w:tc>
      </w:tr>
      <w:tr w:rsidR="00897A04" w:rsidRPr="009F2D04" w14:paraId="63641795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FACCAB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5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8A917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Jo Anne Simo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FB57CD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59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JoAnneSimonBK52</w:t>
              </w:r>
            </w:hyperlink>
          </w:p>
        </w:tc>
      </w:tr>
      <w:tr w:rsidR="00897A04" w:rsidRPr="009F2D04" w14:paraId="63248400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98D3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5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C3C65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aritza Davila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05C35C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60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DavilaAssembly</w:t>
              </w:r>
            </w:hyperlink>
          </w:p>
        </w:tc>
      </w:tr>
      <w:tr w:rsidR="00897A04" w:rsidRPr="009F2D04" w14:paraId="4DDA725E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E8DD34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5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7AC845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Erik Dila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61B144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61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edilan37</w:t>
              </w:r>
            </w:hyperlink>
          </w:p>
        </w:tc>
      </w:tr>
      <w:tr w:rsidR="00897A04" w:rsidRPr="009F2D04" w14:paraId="0C9BE24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6252D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5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11FCD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Latrice Walker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1EB1E8" w14:textId="77777777" w:rsidR="00897A04" w:rsidRPr="009F2D04" w:rsidRDefault="00543DF9" w:rsidP="00A15701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62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r w:rsidR="00A15701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The</w:t>
              </w:r>
            </w:hyperlink>
            <w:r w:rsidR="00A15701">
              <w:rPr>
                <w:rStyle w:val="Hyperlink"/>
                <w:rFonts w:asciiTheme="majorHAnsi" w:hAnsiTheme="majorHAnsi" w:cstheme="majorHAnsi"/>
                <w:color w:val="auto"/>
                <w:sz w:val="28"/>
                <w:szCs w:val="36"/>
                <w:u w:val="none"/>
              </w:rPr>
              <w:t>RealLatriceW</w:t>
            </w:r>
          </w:p>
        </w:tc>
      </w:tr>
      <w:tr w:rsidR="00897A04" w:rsidRPr="009F2D04" w14:paraId="74757676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44A53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5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823C1E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 xml:space="preserve">Stefani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36"/>
              </w:rPr>
              <w:t>Zinerman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91348" w14:textId="77777777" w:rsidR="00897A04" w:rsidRPr="009F2D04" w:rsidRDefault="00AE0FCF" w:rsidP="0027177B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proofErr w:type="gramStart"/>
            <w:r w:rsidR="0027177B">
              <w:rPr>
                <w:rFonts w:asciiTheme="majorHAnsi" w:hAnsiTheme="majorHAnsi" w:cstheme="majorHAnsi"/>
                <w:sz w:val="28"/>
                <w:szCs w:val="36"/>
              </w:rPr>
              <w:t>stefanizinerman</w:t>
            </w:r>
            <w:proofErr w:type="gramEnd"/>
          </w:p>
        </w:tc>
      </w:tr>
      <w:tr w:rsidR="00897A04" w:rsidRPr="009F2D04" w14:paraId="2E70DEC7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E8DB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lastRenderedPageBreak/>
              <w:t>5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A09C0C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proofErr w:type="spellStart"/>
            <w:r>
              <w:rPr>
                <w:rFonts w:asciiTheme="majorHAnsi" w:hAnsiTheme="majorHAnsi" w:cstheme="majorHAnsi"/>
                <w:sz w:val="28"/>
                <w:szCs w:val="36"/>
              </w:rPr>
              <w:t>Phara</w:t>
            </w:r>
            <w:proofErr w:type="spellEnd"/>
            <w:r>
              <w:rPr>
                <w:rFonts w:asciiTheme="majorHAnsi" w:hAnsiTheme="majorHAnsi" w:cstheme="majorHAnsi"/>
                <w:sz w:val="28"/>
                <w:szCs w:val="3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36"/>
              </w:rPr>
              <w:t>Souffrant</w:t>
            </w:r>
            <w:proofErr w:type="spellEnd"/>
            <w:r>
              <w:rPr>
                <w:rFonts w:asciiTheme="majorHAnsi" w:hAnsiTheme="majorHAnsi" w:cstheme="majorHAnsi"/>
                <w:sz w:val="28"/>
                <w:szCs w:val="36"/>
              </w:rPr>
              <w:t xml:space="preserve"> Forrest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8F5305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Phara4Assembly</w:t>
            </w:r>
          </w:p>
        </w:tc>
      </w:tr>
      <w:tr w:rsidR="00897A04" w:rsidRPr="009F2D04" w14:paraId="7CC3B264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1F4AC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5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500B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N. Nick Perry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789A49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63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NNickPerry</w:t>
              </w:r>
            </w:hyperlink>
          </w:p>
        </w:tc>
      </w:tr>
      <w:tr w:rsidR="00897A04" w:rsidRPr="009F2D04" w14:paraId="13237F7F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9F984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5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A259B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Jaime R. Williams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58FE6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N/A</w:t>
            </w:r>
          </w:p>
        </w:tc>
      </w:tr>
      <w:tr w:rsidR="00897A04" w:rsidRPr="009F2D04" w14:paraId="47457A3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DEDDB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6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EC8043" w14:textId="77777777" w:rsidR="00897A04" w:rsidRPr="009F2D04" w:rsidRDefault="0027177B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Vacant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014875" w14:textId="77777777" w:rsidR="00897A04" w:rsidRPr="009F2D04" w:rsidRDefault="00543DF9" w:rsidP="0027177B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64" w:history="1">
              <w:r w:rsidR="0027177B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Vacant</w:t>
              </w:r>
            </w:hyperlink>
          </w:p>
        </w:tc>
      </w:tr>
      <w:tr w:rsidR="00897A04" w:rsidRPr="009F2D04" w14:paraId="70AEC84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6F1F7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6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163579" w14:textId="77777777" w:rsidR="00897A04" w:rsidRPr="009F2D04" w:rsidRDefault="00F33163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Charles Fall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E53B9" w14:textId="77777777" w:rsidR="00897A04" w:rsidRPr="009F2D04" w:rsidRDefault="00F33163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Charlesdfall</w:t>
            </w:r>
          </w:p>
        </w:tc>
      </w:tr>
      <w:tr w:rsidR="00897A04" w:rsidRPr="009F2D04" w14:paraId="304A7892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465788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6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8F378" w14:textId="77777777" w:rsidR="00897A04" w:rsidRPr="009F2D04" w:rsidRDefault="00F33163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ichael Reilly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C10E32" w14:textId="77777777" w:rsidR="00897A04" w:rsidRPr="009F2D04" w:rsidRDefault="00F33163" w:rsidP="0027177B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r w:rsidR="0027177B">
              <w:rPr>
                <w:rFonts w:asciiTheme="majorHAnsi" w:hAnsiTheme="majorHAnsi" w:cstheme="majorHAnsi"/>
                <w:sz w:val="28"/>
                <w:szCs w:val="36"/>
              </w:rPr>
              <w:t>TeamReillyNY</w:t>
            </w:r>
          </w:p>
        </w:tc>
      </w:tr>
      <w:tr w:rsidR="00897A04" w:rsidRPr="009F2D04" w14:paraId="7E91238A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003BC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6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02FB3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ichael Cusick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6D5635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65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Michael_Cusick</w:t>
              </w:r>
            </w:hyperlink>
          </w:p>
        </w:tc>
      </w:tr>
      <w:tr w:rsidR="00897A04" w:rsidRPr="009F2D04" w14:paraId="5074C670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0D61B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6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B6C33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 xml:space="preserve">Michael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36"/>
              </w:rPr>
              <w:t>Tannousis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22A084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MikeTannousis</w:t>
            </w:r>
          </w:p>
        </w:tc>
      </w:tr>
      <w:tr w:rsidR="00897A04" w:rsidRPr="009F2D04" w14:paraId="0B735B76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ED926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6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16397B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Yuh-Line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Niou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80923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66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proofErr w:type="gramStart"/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yuhline</w:t>
              </w:r>
              <w:proofErr w:type="gramEnd"/>
            </w:hyperlink>
          </w:p>
        </w:tc>
      </w:tr>
      <w:tr w:rsidR="00897A04" w:rsidRPr="009F2D04" w14:paraId="7350434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8865E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6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B9426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Deborah Glick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3639B3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67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DeborahJGlick</w:t>
              </w:r>
            </w:hyperlink>
          </w:p>
        </w:tc>
      </w:tr>
      <w:tr w:rsidR="00897A04" w:rsidRPr="009F2D04" w14:paraId="6987E087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329F1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6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0DFF2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Linda Rosenthal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029E82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68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LindaBRosenthal</w:t>
              </w:r>
            </w:hyperlink>
          </w:p>
        </w:tc>
      </w:tr>
      <w:tr w:rsidR="00897A04" w:rsidRPr="009F2D04" w14:paraId="224E2456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BD8C4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6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BAAB6D" w14:textId="77777777" w:rsidR="00897A04" w:rsidRPr="009F2D04" w:rsidRDefault="005D4950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Eddie Gibbs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F3A35" w14:textId="77777777" w:rsidR="005D4950" w:rsidRPr="005D4950" w:rsidRDefault="005D4950" w:rsidP="009E397D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5D4950">
              <w:rPr>
                <w:rFonts w:asciiTheme="majorHAnsi" w:hAnsiTheme="majorHAnsi" w:cstheme="majorHAnsi"/>
                <w:sz w:val="28"/>
                <w:szCs w:val="28"/>
              </w:rPr>
              <w:t>@AMEddieGibbs</w:t>
            </w:r>
          </w:p>
          <w:p w14:paraId="5C78D347" w14:textId="77777777" w:rsidR="00897A04" w:rsidRPr="009F2D04" w:rsidRDefault="005D4950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5D4950">
              <w:rPr>
                <w:rFonts w:asciiTheme="majorHAnsi" w:hAnsiTheme="majorHAnsi" w:cstheme="majorHAnsi"/>
                <w:sz w:val="28"/>
                <w:szCs w:val="28"/>
              </w:rPr>
              <w:t>@EddieGibbsNY</w:t>
            </w:r>
          </w:p>
        </w:tc>
      </w:tr>
      <w:tr w:rsidR="00897A04" w:rsidRPr="009F2D04" w14:paraId="0D9A077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D4AD0B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6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FF428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Daniel O’Donnell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A741F4" w14:textId="77777777" w:rsidR="00897A04" w:rsidRPr="009F2D04" w:rsidRDefault="00543DF9" w:rsidP="005D4950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69" w:history="1">
              <w:r w:rsidR="005D4950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N/A</w:t>
              </w:r>
            </w:hyperlink>
          </w:p>
        </w:tc>
      </w:tr>
      <w:tr w:rsidR="00897A04" w:rsidRPr="009F2D04" w14:paraId="68F6E71D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1DCB5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7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0F3B7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Inez E. Dickens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687900" w14:textId="77777777" w:rsidR="00897A04" w:rsidRPr="009F2D04" w:rsidRDefault="00543DF9" w:rsidP="005D4950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70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r w:rsidR="005D4950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IE_Dickens</w:t>
              </w:r>
            </w:hyperlink>
          </w:p>
        </w:tc>
      </w:tr>
      <w:tr w:rsidR="00897A04" w:rsidRPr="009F2D04" w14:paraId="70FC40C7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D35E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7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D8B343" w14:textId="77777777" w:rsidR="00897A04" w:rsidRPr="009F2D04" w:rsidRDefault="006C1E4E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Alfred Taylor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61BF7E" w14:textId="77777777" w:rsidR="00897A04" w:rsidRPr="009F2D04" w:rsidRDefault="00221EC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221EC2">
              <w:rPr>
                <w:rFonts w:asciiTheme="majorHAnsi" w:hAnsiTheme="majorHAnsi" w:cstheme="majorHAnsi"/>
                <w:sz w:val="28"/>
                <w:szCs w:val="36"/>
              </w:rPr>
              <w:t>@assemblymanalt1</w:t>
            </w:r>
          </w:p>
        </w:tc>
      </w:tr>
      <w:tr w:rsidR="00897A04" w:rsidRPr="009F2D04" w14:paraId="68ACD23A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4E03D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7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F4FD3C" w14:textId="77777777" w:rsidR="00897A04" w:rsidRPr="009F2D04" w:rsidRDefault="005D4950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Vacant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A3A2E3" w14:textId="77777777" w:rsidR="00897A04" w:rsidRPr="009F2D04" w:rsidRDefault="00543DF9" w:rsidP="005D4950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71" w:history="1">
              <w:r w:rsidR="005D4950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Vacant</w:t>
              </w:r>
            </w:hyperlink>
          </w:p>
        </w:tc>
      </w:tr>
      <w:tr w:rsidR="00897A04" w:rsidRPr="009F2D04" w14:paraId="09A13E0E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09ED4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7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DFF64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Dan Quart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F82B48" w14:textId="77777777" w:rsidR="00897A04" w:rsidRPr="009F2D04" w:rsidRDefault="00543DF9" w:rsidP="00A15701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72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r w:rsidR="00A15701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AMDanQuart</w:t>
              </w:r>
            </w:hyperlink>
          </w:p>
        </w:tc>
      </w:tr>
      <w:tr w:rsidR="00897A04" w:rsidRPr="009F2D04" w14:paraId="70D913AD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D64AD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7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021D4D" w14:textId="77777777" w:rsidR="00897A04" w:rsidRPr="009F2D04" w:rsidRDefault="00C7012D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Harvey Epstei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2B1532" w14:textId="77777777" w:rsidR="00897A04" w:rsidRPr="009F2D04" w:rsidRDefault="00C7012D" w:rsidP="00C7012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HarveyforNY</w:t>
            </w:r>
          </w:p>
        </w:tc>
      </w:tr>
      <w:tr w:rsidR="00897A04" w:rsidRPr="009F2D04" w14:paraId="5A7F52A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D4BEF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7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B00CE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Richard Gottfried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EB288B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73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DickGottfried</w:t>
              </w:r>
            </w:hyperlink>
          </w:p>
        </w:tc>
      </w:tr>
      <w:tr w:rsidR="00897A04" w:rsidRPr="009F2D04" w14:paraId="03969699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92E21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7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F8EEF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Rebecca Seawright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F351D2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74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SeawrightForNY </w:t>
              </w:r>
            </w:hyperlink>
          </w:p>
        </w:tc>
      </w:tr>
      <w:tr w:rsidR="00897A04" w:rsidRPr="009F2D04" w14:paraId="40057D03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1C0CA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7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D33F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Latoya Joyner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5E418C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75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JoinJoyner</w:t>
              </w:r>
            </w:hyperlink>
          </w:p>
        </w:tc>
      </w:tr>
      <w:tr w:rsidR="00897A04" w:rsidRPr="009F2D04" w14:paraId="56442FA0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99BE2C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7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16EE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Jose Rivera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A89AB6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76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RevolutionJR</w:t>
              </w:r>
            </w:hyperlink>
          </w:p>
        </w:tc>
      </w:tr>
      <w:tr w:rsidR="00897A04" w:rsidRPr="009F2D04" w14:paraId="630DB0D6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4027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7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3F53F1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Chantel Jackso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840DAF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ChantelJ2020</w:t>
            </w:r>
          </w:p>
        </w:tc>
      </w:tr>
      <w:tr w:rsidR="00897A04" w:rsidRPr="009F2D04" w14:paraId="36E13F73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45FFC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8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721656" w14:textId="77777777" w:rsidR="00897A04" w:rsidRPr="009F2D04" w:rsidRDefault="00C7012D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 Nathalia Fernandez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CFBF0D" w14:textId="77777777" w:rsidR="00897A04" w:rsidRPr="009F2D04" w:rsidRDefault="00221EC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221EC2">
              <w:rPr>
                <w:rFonts w:asciiTheme="majorHAnsi" w:hAnsiTheme="majorHAnsi" w:cstheme="majorHAnsi"/>
                <w:sz w:val="28"/>
                <w:szCs w:val="36"/>
              </w:rPr>
              <w:t>@Fernandez4NY</w:t>
            </w:r>
          </w:p>
        </w:tc>
      </w:tr>
      <w:tr w:rsidR="00897A04" w:rsidRPr="009F2D04" w14:paraId="3F844D5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4BDD9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8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FE5C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Jeffrey Dinowitz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9E147A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77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JeffreyDinowitz</w:t>
              </w:r>
            </w:hyperlink>
          </w:p>
        </w:tc>
      </w:tr>
      <w:tr w:rsidR="00897A04" w:rsidRPr="009F2D04" w14:paraId="602FBE0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88F5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8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11E41" w14:textId="77777777" w:rsidR="00897A04" w:rsidRPr="005D4950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5D4950">
              <w:rPr>
                <w:rFonts w:asciiTheme="majorHAnsi" w:hAnsiTheme="majorHAnsi" w:cstheme="majorHAnsi"/>
                <w:sz w:val="28"/>
                <w:szCs w:val="36"/>
              </w:rPr>
              <w:t>Michael Benedetto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B28F49" w14:textId="77777777" w:rsidR="00897A04" w:rsidRPr="005D4950" w:rsidRDefault="00185BBD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5D4950">
              <w:rPr>
                <w:rFonts w:asciiTheme="majorHAnsi" w:hAnsiTheme="majorHAnsi" w:cstheme="majorHAnsi"/>
                <w:bCs/>
                <w:sz w:val="28"/>
                <w:szCs w:val="36"/>
              </w:rPr>
              <w:t>@</w:t>
            </w:r>
            <w:r w:rsidRPr="005D4950">
              <w:rPr>
                <w:rFonts w:asciiTheme="majorHAnsi" w:hAnsiTheme="majorHAnsi" w:cstheme="majorHAnsi"/>
                <w:sz w:val="28"/>
                <w:szCs w:val="36"/>
              </w:rPr>
              <w:t>mikebenedetto82</w:t>
            </w:r>
          </w:p>
        </w:tc>
      </w:tr>
      <w:tr w:rsidR="00897A04" w:rsidRPr="009F2D04" w14:paraId="11A57D22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9A22E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8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ADF2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Carl Heastie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8EA03A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78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CarlHeastie</w:t>
              </w:r>
            </w:hyperlink>
          </w:p>
        </w:tc>
      </w:tr>
      <w:tr w:rsidR="00897A04" w:rsidRPr="009F2D04" w14:paraId="08168F7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BE2D5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8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DE079E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 xml:space="preserve">Amanda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36"/>
              </w:rPr>
              <w:t>Septimo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D72E44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AmandaSeptimo</w:t>
            </w:r>
          </w:p>
        </w:tc>
      </w:tr>
      <w:tr w:rsidR="00897A04" w:rsidRPr="009F2D04" w14:paraId="4BB8627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A9AE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8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646AA1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Kenneth Burgos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B6182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KennyBurgosNY</w:t>
            </w:r>
          </w:p>
        </w:tc>
      </w:tr>
      <w:tr w:rsidR="00897A04" w:rsidRPr="009F2D04" w14:paraId="2677EE02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A719F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8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9C20A6" w14:textId="77777777" w:rsidR="00897A04" w:rsidRPr="009F2D04" w:rsidRDefault="005D4950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proofErr w:type="spellStart"/>
            <w:r>
              <w:rPr>
                <w:rFonts w:asciiTheme="majorHAnsi" w:hAnsiTheme="majorHAnsi" w:cstheme="majorHAnsi"/>
                <w:sz w:val="28"/>
                <w:szCs w:val="36"/>
              </w:rPr>
              <w:t>Yudelka</w:t>
            </w:r>
            <w:proofErr w:type="spellEnd"/>
            <w:r>
              <w:rPr>
                <w:rFonts w:asciiTheme="majorHAnsi" w:hAnsiTheme="majorHAnsi" w:cstheme="majorHAnsi"/>
                <w:sz w:val="28"/>
                <w:szCs w:val="36"/>
              </w:rPr>
              <w:t xml:space="preserve"> Tapia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9D6D54" w14:textId="77777777" w:rsidR="00897A04" w:rsidRPr="009F2D04" w:rsidRDefault="00543DF9" w:rsidP="005D4950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79" w:history="1">
              <w:r w:rsidR="005D4950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YudelkaTapia</w:t>
              </w:r>
            </w:hyperlink>
          </w:p>
        </w:tc>
      </w:tr>
      <w:tr w:rsidR="00897A04" w:rsidRPr="009F2D04" w14:paraId="41A47D4F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F288E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8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7C1A3B" w14:textId="77777777" w:rsidR="00897A04" w:rsidRPr="009F2D04" w:rsidRDefault="00F125B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Karines</w:t>
            </w:r>
            <w:proofErr w:type="spellEnd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 Reyes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07285F" w14:textId="77777777" w:rsidR="00897A04" w:rsidRPr="009F2D04" w:rsidRDefault="00F125B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KarinesReyesNYC</w:t>
            </w:r>
          </w:p>
        </w:tc>
      </w:tr>
      <w:tr w:rsidR="00897A04" w:rsidRPr="009F2D04" w14:paraId="709CCA72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680D6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8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D6E9C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Amy Pauli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279F0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80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 @AmyPaulin</w:t>
              </w:r>
            </w:hyperlink>
          </w:p>
        </w:tc>
      </w:tr>
      <w:tr w:rsidR="00897A04" w:rsidRPr="009F2D04" w14:paraId="05B6D814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0F649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8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929AF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J. Gary Pretlow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50ED92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81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JGPretlow</w:t>
              </w:r>
            </w:hyperlink>
          </w:p>
        </w:tc>
      </w:tr>
      <w:tr w:rsidR="00897A04" w:rsidRPr="009F2D04" w14:paraId="51A5ED0D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8C292B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9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142F69" w14:textId="77777777" w:rsidR="00897A04" w:rsidRPr="009F2D04" w:rsidRDefault="00F125B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Nader Sayegh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6BB25A" w14:textId="77777777" w:rsidR="00897A04" w:rsidRPr="009F2D04" w:rsidRDefault="00F125BF" w:rsidP="00A15701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r w:rsidR="00A15701">
              <w:rPr>
                <w:rFonts w:asciiTheme="majorHAnsi" w:hAnsiTheme="majorHAnsi" w:cstheme="majorHAnsi"/>
                <w:sz w:val="28"/>
                <w:szCs w:val="36"/>
              </w:rPr>
              <w:t>NaderJSayegh</w:t>
            </w:r>
          </w:p>
        </w:tc>
      </w:tr>
      <w:tr w:rsidR="00897A04" w:rsidRPr="009F2D04" w14:paraId="0557219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83FB1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lastRenderedPageBreak/>
              <w:t>9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4391D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Steven Otis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3FD18F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82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SteveOtis91</w:t>
              </w:r>
            </w:hyperlink>
          </w:p>
        </w:tc>
      </w:tr>
      <w:tr w:rsidR="00897A04" w:rsidRPr="009F2D04" w14:paraId="602F2F1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B11C2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9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923D7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Tom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Abinanti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4CDFB6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83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TomAbinanti</w:t>
              </w:r>
            </w:hyperlink>
          </w:p>
        </w:tc>
      </w:tr>
      <w:tr w:rsidR="00897A04" w:rsidRPr="009F2D04" w14:paraId="20C8B57F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2E8DB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9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FE286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Chris Burdick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A2133B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r w:rsidR="00B1056E">
              <w:t xml:space="preserve"> </w:t>
            </w:r>
            <w:r w:rsidR="00B1056E" w:rsidRPr="00B1056E">
              <w:rPr>
                <w:rFonts w:asciiTheme="majorHAnsi" w:hAnsiTheme="majorHAnsi" w:cstheme="majorHAnsi"/>
                <w:sz w:val="28"/>
                <w:szCs w:val="36"/>
              </w:rPr>
              <w:t>BurdickAD93</w:t>
            </w:r>
          </w:p>
        </w:tc>
      </w:tr>
      <w:tr w:rsidR="00897A04" w:rsidRPr="009F2D04" w14:paraId="717133F4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E794B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9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41FB1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Kevin M. Byrne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497DEF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84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Byrne4NY</w:t>
              </w:r>
            </w:hyperlink>
          </w:p>
        </w:tc>
      </w:tr>
      <w:tr w:rsidR="00897A04" w:rsidRPr="009F2D04" w14:paraId="147864D3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31AD8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9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89860C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Sandy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Galef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828F6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85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SandyGalef</w:t>
              </w:r>
            </w:hyperlink>
          </w:p>
        </w:tc>
      </w:tr>
      <w:tr w:rsidR="00897A04" w:rsidRPr="009F2D04" w14:paraId="33C0DF6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C0A514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9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89D37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Kenneth Zebrowski, Jr.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828F51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86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proofErr w:type="gramStart"/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kenzebrowski</w:t>
              </w:r>
              <w:proofErr w:type="gramEnd"/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_ny</w:t>
              </w:r>
            </w:hyperlink>
          </w:p>
        </w:tc>
      </w:tr>
      <w:tr w:rsidR="00897A04" w:rsidRPr="009F2D04" w14:paraId="38A68831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476F7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9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8C54DE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Michael Lawler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A08F4E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Lawler4NY</w:t>
            </w:r>
          </w:p>
        </w:tc>
      </w:tr>
      <w:tr w:rsidR="00897A04" w:rsidRPr="009F2D04" w14:paraId="1F1946AE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C3860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9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F8DC2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Karl A. Brabenec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1E349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87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KarlBrabenec</w:t>
              </w:r>
            </w:hyperlink>
          </w:p>
        </w:tc>
      </w:tr>
      <w:tr w:rsidR="00897A04" w:rsidRPr="009F2D04" w14:paraId="7D5A6A01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B94EE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9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152859" w14:textId="77777777" w:rsidR="00897A04" w:rsidRPr="009F2D04" w:rsidRDefault="00423050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Colin Schmitt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B9A0CB" w14:textId="77777777" w:rsidR="00897A04" w:rsidRPr="009F2D04" w:rsidRDefault="00423050" w:rsidP="00423050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proofErr w:type="gram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colinschmitt</w:t>
            </w:r>
            <w:proofErr w:type="gramEnd"/>
          </w:p>
        </w:tc>
      </w:tr>
      <w:tr w:rsidR="00897A04" w:rsidRPr="009F2D04" w14:paraId="5918A4D2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A1958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0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F2754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Aileen Gunther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89C35C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88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AileenMGunther</w:t>
              </w:r>
            </w:hyperlink>
          </w:p>
        </w:tc>
      </w:tr>
      <w:tr w:rsidR="00897A04" w:rsidRPr="009F2D04" w14:paraId="208B3E31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77E4A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0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8AD44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Brian D. Miller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FD53F8" w14:textId="77777777" w:rsidR="00897A04" w:rsidRPr="009F2D04" w:rsidRDefault="00187383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187383">
              <w:rPr>
                <w:rFonts w:asciiTheme="majorHAnsi" w:hAnsiTheme="majorHAnsi" w:cstheme="majorHAnsi"/>
                <w:sz w:val="28"/>
                <w:szCs w:val="36"/>
              </w:rPr>
              <w:t>@NYSBrianMiller</w:t>
            </w:r>
          </w:p>
        </w:tc>
      </w:tr>
      <w:tr w:rsidR="00897A04" w:rsidRPr="009F2D04" w14:paraId="1510BAA7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DDA34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0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CD036E" w14:textId="77777777" w:rsidR="00897A04" w:rsidRPr="009F2D04" w:rsidRDefault="00423050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Chris Tague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094E62" w14:textId="77777777" w:rsidR="00897A04" w:rsidRPr="009F2D04" w:rsidRDefault="00423050" w:rsidP="00187383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chrisWCtague</w:t>
            </w:r>
          </w:p>
        </w:tc>
      </w:tr>
      <w:tr w:rsidR="00897A04" w:rsidRPr="009F2D04" w14:paraId="25241EC7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5633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0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C5148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Kevin Cahill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D70D41" w14:textId="77777777" w:rsidR="00897A04" w:rsidRPr="009F2D04" w:rsidRDefault="00187383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187383">
              <w:rPr>
                <w:rFonts w:asciiTheme="majorHAnsi" w:hAnsiTheme="majorHAnsi" w:cstheme="majorHAnsi"/>
                <w:sz w:val="28"/>
                <w:szCs w:val="36"/>
              </w:rPr>
              <w:t>@cahill2012</w:t>
            </w:r>
          </w:p>
        </w:tc>
      </w:tr>
      <w:tr w:rsidR="00897A04" w:rsidRPr="009F2D04" w14:paraId="0D50A381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BD798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0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ED1E72" w14:textId="77777777" w:rsidR="00897A04" w:rsidRPr="009F2D04" w:rsidRDefault="002449A1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Jonathan Jacobso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B5B795" w14:textId="77777777" w:rsidR="00897A04" w:rsidRPr="009F2D04" w:rsidRDefault="00187383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187383">
              <w:rPr>
                <w:rFonts w:asciiTheme="majorHAnsi" w:hAnsiTheme="majorHAnsi" w:cstheme="majorHAnsi"/>
                <w:sz w:val="28"/>
                <w:szCs w:val="36"/>
              </w:rPr>
              <w:t>@JacobsonNY104</w:t>
            </w:r>
          </w:p>
        </w:tc>
      </w:tr>
      <w:tr w:rsidR="00897A04" w:rsidRPr="009F2D04" w14:paraId="248D466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9D38B5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0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9559B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Kieran Lalor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FE7D3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89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KieranLalor</w:t>
              </w:r>
            </w:hyperlink>
          </w:p>
        </w:tc>
      </w:tr>
      <w:tr w:rsidR="00897A04" w:rsidRPr="009F2D04" w14:paraId="6BF83107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D35C9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0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95333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Didi Barrett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DB0E63" w14:textId="77777777" w:rsidR="005D4950" w:rsidRPr="005D4950" w:rsidRDefault="005D4950" w:rsidP="009E397D">
            <w:pPr>
              <w:jc w:val="center"/>
              <w:rPr>
                <w:rFonts w:asciiTheme="majorHAnsi" w:hAnsiTheme="majorHAnsi" w:cstheme="majorHAnsi"/>
                <w:bCs/>
                <w:sz w:val="28"/>
                <w:szCs w:val="36"/>
              </w:rPr>
            </w:pPr>
            <w:r w:rsidRPr="005D4950">
              <w:rPr>
                <w:rFonts w:asciiTheme="majorHAnsi" w:hAnsiTheme="majorHAnsi" w:cstheme="majorHAnsi"/>
                <w:bCs/>
                <w:sz w:val="28"/>
                <w:szCs w:val="36"/>
              </w:rPr>
              <w:t>@DidiBarrett106</w:t>
            </w:r>
          </w:p>
          <w:p w14:paraId="4DC3CF65" w14:textId="77777777" w:rsidR="00897A04" w:rsidRPr="005D4950" w:rsidRDefault="00185BBD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5D4950">
              <w:rPr>
                <w:rFonts w:asciiTheme="majorHAnsi" w:hAnsiTheme="majorHAnsi" w:cstheme="majorHAnsi"/>
                <w:bCs/>
                <w:sz w:val="28"/>
                <w:szCs w:val="36"/>
              </w:rPr>
              <w:t>@</w:t>
            </w:r>
            <w:proofErr w:type="gramStart"/>
            <w:r w:rsidRPr="005D4950">
              <w:rPr>
                <w:rFonts w:asciiTheme="majorHAnsi" w:hAnsiTheme="majorHAnsi" w:cstheme="majorHAnsi"/>
                <w:sz w:val="28"/>
                <w:szCs w:val="36"/>
              </w:rPr>
              <w:t>dinerdialogues</w:t>
            </w:r>
            <w:proofErr w:type="gramEnd"/>
          </w:p>
        </w:tc>
      </w:tr>
      <w:tr w:rsidR="00897A04" w:rsidRPr="009F2D04" w14:paraId="77307BE3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7DC37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0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C18C9F" w14:textId="77777777" w:rsidR="00897A04" w:rsidRPr="009F2D04" w:rsidRDefault="002449A1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Jacob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Asby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3C6D0E" w14:textId="77777777" w:rsidR="00897A04" w:rsidRPr="009F2D04" w:rsidRDefault="00A15701" w:rsidP="002449A1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N/A</w:t>
            </w:r>
          </w:p>
        </w:tc>
      </w:tr>
      <w:tr w:rsidR="00897A04" w:rsidRPr="009F2D04" w14:paraId="18EEDD39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0DB07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0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36DE5B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John T. McDonald, III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FD13D6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90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johnmcdonald108</w:t>
              </w:r>
            </w:hyperlink>
          </w:p>
        </w:tc>
      </w:tr>
      <w:tr w:rsidR="00897A04" w:rsidRPr="009F2D04" w14:paraId="545FA3E4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A99D7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0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09A155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Patricia Fahy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7F3D4E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91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PatriciaFahy109</w:t>
              </w:r>
            </w:hyperlink>
          </w:p>
        </w:tc>
      </w:tr>
      <w:tr w:rsidR="00897A04" w:rsidRPr="009F2D04" w14:paraId="6F83F21B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F316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1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B7128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Phil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Steck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4DFA30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92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PhilSteck</w:t>
              </w:r>
            </w:hyperlink>
          </w:p>
        </w:tc>
      </w:tr>
      <w:tr w:rsidR="00897A04" w:rsidRPr="009F2D04" w14:paraId="600D6764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EBDA8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1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2AB23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Angelo Santabarbara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41E5B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93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AsmSantabarbara</w:t>
              </w:r>
            </w:hyperlink>
          </w:p>
        </w:tc>
      </w:tr>
      <w:tr w:rsidR="00897A04" w:rsidRPr="009F2D04" w14:paraId="5B81F07B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445B7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1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75D2E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ary Beth Walsh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28A655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94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MBWalsh112</w:t>
              </w:r>
            </w:hyperlink>
          </w:p>
        </w:tc>
      </w:tr>
      <w:tr w:rsidR="00897A04" w:rsidRPr="009F2D04" w14:paraId="5C0A25E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F3843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1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23EA2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Carrie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Woerner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DBA307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95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AMCarrieWoerner</w:t>
              </w:r>
            </w:hyperlink>
          </w:p>
        </w:tc>
      </w:tr>
      <w:tr w:rsidR="00897A04" w:rsidRPr="009F2D04" w14:paraId="5748A1C6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5DBB8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1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F0205C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Matthew Simpso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1615A1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MJSimpson22</w:t>
            </w:r>
          </w:p>
        </w:tc>
      </w:tr>
      <w:tr w:rsidR="00897A04" w:rsidRPr="009F2D04" w14:paraId="3C267242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73031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1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4990B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Billy Jones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41D21E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96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proofErr w:type="gramStart"/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jonesnyassembly</w:t>
              </w:r>
              <w:proofErr w:type="gramEnd"/>
            </w:hyperlink>
          </w:p>
        </w:tc>
      </w:tr>
      <w:tr w:rsidR="00897A04" w:rsidRPr="009F2D04" w14:paraId="74F8E655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FA320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1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5D3D01" w14:textId="77777777" w:rsidR="00897A04" w:rsidRPr="009F2D04" w:rsidRDefault="00226797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Mark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Walczyk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FA5E1A" w14:textId="77777777" w:rsidR="00897A04" w:rsidRPr="009F2D04" w:rsidRDefault="00226797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MarkWalczyk</w:t>
            </w:r>
          </w:p>
        </w:tc>
      </w:tr>
      <w:tr w:rsidR="00897A04" w:rsidRPr="009F2D04" w14:paraId="4633A59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A9316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1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842A8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Ken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Blankenbush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8220DE" w14:textId="77777777" w:rsidR="00897A04" w:rsidRPr="009F2D04" w:rsidRDefault="00543DF9" w:rsidP="005D4950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97" w:history="1">
              <w:r w:rsidR="005D4950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N/A</w:t>
              </w:r>
            </w:hyperlink>
          </w:p>
        </w:tc>
      </w:tr>
      <w:tr w:rsidR="00897A04" w:rsidRPr="009F2D04" w14:paraId="6FBFCF3D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53E05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1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091252" w14:textId="77777777" w:rsidR="00897A04" w:rsidRPr="009F2D04" w:rsidRDefault="009148F1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Robert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Smullen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1098B9" w14:textId="77777777" w:rsidR="00897A04" w:rsidRPr="009F2D04" w:rsidRDefault="00617ACB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SmullenNewYork</w:t>
            </w:r>
          </w:p>
        </w:tc>
      </w:tr>
      <w:tr w:rsidR="00897A04" w:rsidRPr="009F2D04" w14:paraId="5DD6D7F0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7E55C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1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ADFF54" w14:textId="77777777" w:rsidR="00897A04" w:rsidRPr="009F2D04" w:rsidRDefault="009148F1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Marianne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Buttenschon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28DDED" w14:textId="77777777" w:rsidR="00897A04" w:rsidRPr="009F2D04" w:rsidRDefault="009148F1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proofErr w:type="gram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buttenschon</w:t>
            </w:r>
            <w:proofErr w:type="gramEnd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_NY</w:t>
            </w:r>
          </w:p>
        </w:tc>
      </w:tr>
      <w:tr w:rsidR="00897A04" w:rsidRPr="009F2D04" w14:paraId="61EFAC3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27025C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2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9233AC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William A. Barclay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D54CCA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98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WillABarclay</w:t>
              </w:r>
            </w:hyperlink>
          </w:p>
        </w:tc>
      </w:tr>
      <w:tr w:rsidR="00897A04" w:rsidRPr="009F2D04" w14:paraId="3757D56F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F653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2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CBE77E" w14:textId="77777777" w:rsidR="00897A04" w:rsidRPr="009F2D04" w:rsidRDefault="009148F1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John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Salka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CC328" w14:textId="77777777" w:rsidR="00897A04" w:rsidRPr="009F2D04" w:rsidRDefault="009148F1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proofErr w:type="gram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john</w:t>
            </w:r>
            <w:proofErr w:type="gramEnd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_salka</w:t>
            </w:r>
          </w:p>
        </w:tc>
      </w:tr>
      <w:tr w:rsidR="00897A04" w:rsidRPr="009F2D04" w14:paraId="445163E9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A3DF9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2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C461CB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Joe Angelino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E8715A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JosephAngelino</w:t>
            </w:r>
          </w:p>
        </w:tc>
      </w:tr>
      <w:tr w:rsidR="00897A04" w:rsidRPr="009F2D04" w14:paraId="5496F0E4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72AFC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2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CEE9E5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Donna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Lupardo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EFC64A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99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proofErr w:type="gramStart"/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donnalupardo</w:t>
              </w:r>
              <w:proofErr w:type="gramEnd"/>
            </w:hyperlink>
          </w:p>
        </w:tc>
      </w:tr>
      <w:tr w:rsidR="00897A04" w:rsidRPr="009F2D04" w14:paraId="74726D9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A4417B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2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70DFA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Christopher Friend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41E170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100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Friend4Assembly</w:t>
              </w:r>
            </w:hyperlink>
          </w:p>
        </w:tc>
      </w:tr>
      <w:tr w:rsidR="00897A04" w:rsidRPr="009F2D04" w14:paraId="4D2E9A11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E3F76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lastRenderedPageBreak/>
              <w:t>12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6FC78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 xml:space="preserve">Anna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36"/>
              </w:rPr>
              <w:t>Kelles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603718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AnnaKelles</w:t>
            </w:r>
          </w:p>
        </w:tc>
      </w:tr>
      <w:tr w:rsidR="00897A04" w:rsidRPr="009F2D04" w14:paraId="173052D5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D94BE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2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0B814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 xml:space="preserve">John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36"/>
              </w:rPr>
              <w:t>Lemondes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E299BA" w14:textId="77777777" w:rsidR="00897A04" w:rsidRPr="009F2D04" w:rsidRDefault="00A15701" w:rsidP="005D4950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</w:t>
            </w:r>
            <w:r w:rsidR="005D4950">
              <w:rPr>
                <w:rFonts w:asciiTheme="majorHAnsi" w:hAnsiTheme="majorHAnsi" w:cstheme="majorHAnsi"/>
                <w:sz w:val="28"/>
                <w:szCs w:val="36"/>
              </w:rPr>
              <w:t>LemondesNY</w:t>
            </w:r>
          </w:p>
        </w:tc>
      </w:tr>
      <w:tr w:rsidR="00897A04" w:rsidRPr="009F2D04" w14:paraId="5F023431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E67C3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2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3709D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Al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Stirpe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82479D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101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StirpeAl</w:t>
              </w:r>
            </w:hyperlink>
          </w:p>
        </w:tc>
      </w:tr>
      <w:tr w:rsidR="00897A04" w:rsidRPr="009F2D04" w14:paraId="5C7EA29B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9913B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2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95499C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Pamela J. Hunter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35DD7B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102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PamelaHunter128</w:t>
              </w:r>
            </w:hyperlink>
          </w:p>
        </w:tc>
      </w:tr>
      <w:tr w:rsidR="00897A04" w:rsidRPr="009F2D04" w14:paraId="7E8232E4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30F5F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2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57EC0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William Magnarelli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69B58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103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BillMagnarelli</w:t>
              </w:r>
            </w:hyperlink>
          </w:p>
        </w:tc>
      </w:tr>
      <w:tr w:rsidR="00897A04" w:rsidRPr="009F2D04" w14:paraId="29F067F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E7504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3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00CDBA" w14:textId="77777777" w:rsidR="00897A04" w:rsidRPr="009F2D04" w:rsidRDefault="009148F1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Brian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anktelow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E1290C" w14:textId="77777777" w:rsidR="00897A04" w:rsidRPr="009F2D04" w:rsidRDefault="00A15701" w:rsidP="009148F1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BrianDManktelow</w:t>
            </w:r>
          </w:p>
        </w:tc>
      </w:tr>
      <w:tr w:rsidR="00897A04" w:rsidRPr="009F2D04" w14:paraId="424C10E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D1F1FC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3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D164E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 xml:space="preserve">Jeff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36"/>
              </w:rPr>
              <w:t>Gallahan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8D8C4C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JeffGallahan</w:t>
            </w:r>
          </w:p>
        </w:tc>
      </w:tr>
      <w:tr w:rsidR="00897A04" w:rsidRPr="009F2D04" w14:paraId="1AF55264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31713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3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047A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Philip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Palmesano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8DBCD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104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PhilPalmesano</w:t>
              </w:r>
            </w:hyperlink>
          </w:p>
        </w:tc>
      </w:tr>
      <w:tr w:rsidR="00897A04" w:rsidRPr="009F2D04" w14:paraId="10FB5C1C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66972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3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C272D1" w14:textId="77777777" w:rsidR="00897A04" w:rsidRPr="009F2D04" w:rsidRDefault="00231B01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Marjorie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Brynes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BB6AC1" w14:textId="77777777" w:rsidR="00897A04" w:rsidRPr="009F2D04" w:rsidRDefault="00187383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187383">
              <w:rPr>
                <w:rFonts w:asciiTheme="majorHAnsi" w:hAnsiTheme="majorHAnsi" w:cstheme="majorHAnsi"/>
                <w:sz w:val="28"/>
                <w:szCs w:val="36"/>
              </w:rPr>
              <w:t>@Byrnes4Assembly</w:t>
            </w:r>
          </w:p>
        </w:tc>
      </w:tr>
      <w:tr w:rsidR="00897A04" w:rsidRPr="009F2D04" w14:paraId="66EF8729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096A8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3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48740B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Josh Jense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9889E9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JoshJensen134</w:t>
            </w:r>
          </w:p>
        </w:tc>
      </w:tr>
      <w:tr w:rsidR="00897A04" w:rsidRPr="009F2D04" w14:paraId="3EBE8ABE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2126BC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3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D7B0EC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Jennifer Lunsford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AB112B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VoteJenLunsford</w:t>
            </w:r>
          </w:p>
        </w:tc>
      </w:tr>
      <w:tr w:rsidR="00897A04" w:rsidRPr="00187383" w14:paraId="2AA5B746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DD790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3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7A0CB8" w14:textId="77777777" w:rsidR="00897A04" w:rsidRPr="00187383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  <w:highlight w:val="yellow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Sarah Clark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46A145" w14:textId="77777777" w:rsidR="00897A04" w:rsidRPr="00AE0FCF" w:rsidRDefault="00AE0FCF" w:rsidP="00231B01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AE0FCF">
              <w:rPr>
                <w:rFonts w:asciiTheme="majorHAnsi" w:hAnsiTheme="majorHAnsi" w:cstheme="majorHAnsi"/>
                <w:sz w:val="28"/>
                <w:szCs w:val="36"/>
              </w:rPr>
              <w:t>@SarahHartClark</w:t>
            </w:r>
          </w:p>
        </w:tc>
      </w:tr>
      <w:tr w:rsidR="00897A04" w:rsidRPr="009F2D04" w14:paraId="40B4B941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74CA4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3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FE093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Demond Meeks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D753BF" w14:textId="77777777" w:rsidR="00897A04" w:rsidRPr="00AE0FCF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DemondLMeeks</w:t>
            </w:r>
          </w:p>
        </w:tc>
      </w:tr>
      <w:tr w:rsidR="00897A04" w:rsidRPr="009F2D04" w14:paraId="5A5E512A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33B78B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3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1553E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Harry Bronso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405088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105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HarryBBronson</w:t>
              </w:r>
            </w:hyperlink>
          </w:p>
        </w:tc>
      </w:tr>
      <w:tr w:rsidR="00897A04" w:rsidRPr="009F2D04" w14:paraId="52988C4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C975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3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26D1B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Stephen Hawley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47ABD9" w14:textId="77777777" w:rsidR="00897A04" w:rsidRPr="009F2D04" w:rsidRDefault="00897A04" w:rsidP="005D4950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185BBD">
              <w:rPr>
                <w:rStyle w:val="Hyperlink"/>
                <w:rFonts w:asciiTheme="majorHAnsi" w:hAnsiTheme="majorHAnsi" w:cstheme="majorHAnsi"/>
                <w:color w:val="auto"/>
                <w:sz w:val="28"/>
                <w:szCs w:val="36"/>
                <w:u w:val="none"/>
              </w:rPr>
              <w:t>@</w:t>
            </w:r>
            <w:r w:rsidR="00185BBD" w:rsidRPr="005D4950">
              <w:rPr>
                <w:color w:val="000000" w:themeColor="text1"/>
              </w:rPr>
              <w:t xml:space="preserve"> </w:t>
            </w:r>
            <w:proofErr w:type="spellStart"/>
            <w:r w:rsidR="005D4950" w:rsidRPr="005D4950">
              <w:rPr>
                <w:rStyle w:val="Hyperlink"/>
                <w:rFonts w:asciiTheme="majorHAnsi" w:hAnsiTheme="majorHAnsi" w:cstheme="majorHAnsi"/>
                <w:color w:val="000000" w:themeColor="text1"/>
                <w:sz w:val="28"/>
                <w:szCs w:val="36"/>
                <w:u w:val="none"/>
              </w:rPr>
              <w:t>SteveMHawley</w:t>
            </w:r>
            <w:proofErr w:type="spellEnd"/>
          </w:p>
        </w:tc>
      </w:tr>
      <w:tr w:rsidR="00897A04" w:rsidRPr="009F2D04" w14:paraId="21672913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4A87F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4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4DDD99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William Conrad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3B2780" w14:textId="77777777" w:rsidR="00897A04" w:rsidRPr="009F2D04" w:rsidRDefault="00AE0FCF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140thBill</w:t>
            </w:r>
          </w:p>
        </w:tc>
      </w:tr>
      <w:tr w:rsidR="00897A04" w:rsidRPr="009F2D04" w14:paraId="1D89F82D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9F9400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41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D6C29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Crystal Peoples-Stokes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2B4885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106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CPeoplesStokes</w:t>
              </w:r>
            </w:hyperlink>
          </w:p>
        </w:tc>
      </w:tr>
      <w:tr w:rsidR="00897A04" w:rsidRPr="009F2D04" w14:paraId="5BCB7BD6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02925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42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B5E694" w14:textId="77777777" w:rsidR="00897A04" w:rsidRPr="009F2D04" w:rsidRDefault="00231B01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Patrick Burke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BB213" w14:textId="77777777" w:rsidR="00897A04" w:rsidRPr="009F2D04" w:rsidRDefault="00A15701" w:rsidP="005D4950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Pat</w:t>
            </w:r>
            <w:r w:rsidR="00231B01" w:rsidRPr="009F2D04">
              <w:rPr>
                <w:rFonts w:asciiTheme="majorHAnsi" w:hAnsiTheme="majorHAnsi" w:cstheme="majorHAnsi"/>
                <w:sz w:val="28"/>
                <w:szCs w:val="36"/>
              </w:rPr>
              <w:t>Burke</w:t>
            </w:r>
            <w:r w:rsidR="005D4950">
              <w:rPr>
                <w:rFonts w:asciiTheme="majorHAnsi" w:hAnsiTheme="majorHAnsi" w:cstheme="majorHAnsi"/>
                <w:sz w:val="28"/>
                <w:szCs w:val="36"/>
              </w:rPr>
              <w:t>NY</w:t>
            </w:r>
          </w:p>
        </w:tc>
      </w:tr>
      <w:tr w:rsidR="00897A04" w:rsidRPr="009F2D04" w14:paraId="692899F2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5AA10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43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E04CA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onica P. Wallace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EA7F76" w14:textId="77777777" w:rsidR="00897A04" w:rsidRPr="009F2D04" w:rsidRDefault="00543DF9" w:rsidP="00201910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107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r w:rsidR="00201910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MonicaPWallace</w:t>
              </w:r>
            </w:hyperlink>
          </w:p>
        </w:tc>
      </w:tr>
      <w:tr w:rsidR="00897A04" w:rsidRPr="009F2D04" w14:paraId="7DD6EE16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A6CF13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44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62F6E6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ichael J. Norris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A6BE15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108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Mike_Norris_144</w:t>
              </w:r>
            </w:hyperlink>
          </w:p>
        </w:tc>
      </w:tr>
      <w:tr w:rsidR="00897A04" w:rsidRPr="009F2D04" w14:paraId="53996652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8C69E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45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8625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 xml:space="preserve">Angelo J. </w:t>
            </w:r>
            <w:proofErr w:type="spellStart"/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Morinello</w:t>
            </w:r>
            <w:proofErr w:type="spellEnd"/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92176C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109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VoteJudgeAngelo</w:t>
              </w:r>
            </w:hyperlink>
          </w:p>
        </w:tc>
      </w:tr>
      <w:tr w:rsidR="00897A04" w:rsidRPr="009F2D04" w14:paraId="328BE448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F73AB2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46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938F83" w14:textId="77777777" w:rsidR="00897A04" w:rsidRPr="009F2D04" w:rsidRDefault="00231B01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Karen McMahon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F56E0F" w14:textId="77777777" w:rsidR="00897A04" w:rsidRPr="009F2D04" w:rsidRDefault="00231B01" w:rsidP="00231B01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@McMahonforNYS</w:t>
            </w:r>
          </w:p>
        </w:tc>
      </w:tr>
      <w:tr w:rsidR="00897A04" w:rsidRPr="009F2D04" w14:paraId="6070AA4F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C165C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47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6AC2B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David DiPietro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BD83A8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110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DiPietro4NY</w:t>
              </w:r>
            </w:hyperlink>
          </w:p>
        </w:tc>
      </w:tr>
      <w:tr w:rsidR="00897A04" w:rsidRPr="009F2D04" w14:paraId="0EC1E237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42704A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48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DAADAF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Joseph Giglio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45F481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N/A</w:t>
            </w:r>
          </w:p>
        </w:tc>
      </w:tr>
      <w:tr w:rsidR="00897A04" w:rsidRPr="009F2D04" w14:paraId="14E5E509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101A4B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49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CD7F91" w14:textId="77777777" w:rsidR="00897A04" w:rsidRPr="009F2D04" w:rsidRDefault="00580D52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Jonathan Rivera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A3D316" w14:textId="77777777" w:rsidR="00897A04" w:rsidRPr="009F2D04" w:rsidRDefault="00201910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>
              <w:rPr>
                <w:rFonts w:asciiTheme="majorHAnsi" w:hAnsiTheme="majorHAnsi" w:cstheme="majorHAnsi"/>
                <w:sz w:val="28"/>
                <w:szCs w:val="36"/>
              </w:rPr>
              <w:t>@JonRivera149</w:t>
            </w:r>
          </w:p>
        </w:tc>
      </w:tr>
      <w:tr w:rsidR="00897A04" w:rsidRPr="009F2D04" w14:paraId="7F69F7C6" w14:textId="77777777" w:rsidTr="009E397D">
        <w:trPr>
          <w:jc w:val="center"/>
        </w:trPr>
        <w:tc>
          <w:tcPr>
            <w:tcW w:w="988" w:type="pct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904F47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b/>
                <w:bCs/>
                <w:sz w:val="28"/>
                <w:szCs w:val="36"/>
              </w:rPr>
              <w:t>150</w:t>
            </w:r>
          </w:p>
        </w:tc>
        <w:tc>
          <w:tcPr>
            <w:tcW w:w="2137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3E3BCD" w14:textId="77777777" w:rsidR="00897A04" w:rsidRPr="009F2D04" w:rsidRDefault="00897A04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r w:rsidRPr="009F2D04">
              <w:rPr>
                <w:rFonts w:asciiTheme="majorHAnsi" w:hAnsiTheme="majorHAnsi" w:cstheme="majorHAnsi"/>
                <w:sz w:val="28"/>
                <w:szCs w:val="36"/>
              </w:rPr>
              <w:t>Andy Goodell</w:t>
            </w:r>
          </w:p>
        </w:tc>
        <w:tc>
          <w:tcPr>
            <w:tcW w:w="1875" w:type="pct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88D541" w14:textId="77777777" w:rsidR="00897A04" w:rsidRPr="009F2D04" w:rsidRDefault="00543DF9" w:rsidP="009E397D">
            <w:pPr>
              <w:jc w:val="center"/>
              <w:rPr>
                <w:rFonts w:asciiTheme="majorHAnsi" w:hAnsiTheme="majorHAnsi" w:cstheme="majorHAnsi"/>
                <w:sz w:val="28"/>
                <w:szCs w:val="36"/>
              </w:rPr>
            </w:pPr>
            <w:hyperlink r:id="rId111" w:history="1"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@</w:t>
              </w:r>
              <w:proofErr w:type="gramStart"/>
              <w:r w:rsidR="00897A04" w:rsidRPr="009F2D04">
                <w:rPr>
                  <w:rStyle w:val="Hyperlink"/>
                  <w:rFonts w:asciiTheme="majorHAnsi" w:hAnsiTheme="majorHAnsi" w:cstheme="majorHAnsi"/>
                  <w:color w:val="auto"/>
                  <w:sz w:val="28"/>
                  <w:szCs w:val="36"/>
                  <w:u w:val="none"/>
                </w:rPr>
                <w:t>andygoodell</w:t>
              </w:r>
              <w:proofErr w:type="gramEnd"/>
            </w:hyperlink>
          </w:p>
        </w:tc>
      </w:tr>
    </w:tbl>
    <w:p w14:paraId="1F536CFB" w14:textId="77777777" w:rsidR="00C762EF" w:rsidRPr="009F2D04" w:rsidRDefault="00C762EF" w:rsidP="009E397D">
      <w:pPr>
        <w:jc w:val="center"/>
        <w:rPr>
          <w:rFonts w:asciiTheme="majorHAnsi" w:hAnsiTheme="majorHAnsi" w:cstheme="majorHAnsi"/>
          <w:sz w:val="28"/>
          <w:szCs w:val="36"/>
        </w:rPr>
      </w:pPr>
    </w:p>
    <w:p w14:paraId="5E888B02" w14:textId="77777777" w:rsidR="004F5422" w:rsidRPr="009F2D04" w:rsidRDefault="004F5422" w:rsidP="004F5422">
      <w:pPr>
        <w:spacing w:line="180" w:lineRule="exact"/>
        <w:rPr>
          <w:rFonts w:asciiTheme="majorHAnsi" w:hAnsiTheme="majorHAnsi" w:cstheme="majorHAnsi"/>
          <w:sz w:val="28"/>
          <w:szCs w:val="36"/>
        </w:rPr>
      </w:pPr>
      <w:r w:rsidRPr="009F2D04">
        <w:rPr>
          <w:rFonts w:ascii="Arial" w:hAnsi="Arial" w:cs="Arial"/>
          <w:sz w:val="12"/>
        </w:rPr>
        <w:fldChar w:fldCharType="begin"/>
      </w:r>
      <w:r w:rsidRPr="009F2D04">
        <w:rPr>
          <w:rFonts w:ascii="Arial" w:hAnsi="Arial" w:cs="Arial"/>
          <w:sz w:val="12"/>
        </w:rPr>
        <w:instrText xml:space="preserve"> DOCVARIABLE ndGeneratedStamp \* MERGEFORMAT </w:instrText>
      </w:r>
      <w:r w:rsidRPr="009F2D04">
        <w:rPr>
          <w:rFonts w:ascii="Arial" w:hAnsi="Arial" w:cs="Arial"/>
          <w:sz w:val="12"/>
        </w:rPr>
        <w:fldChar w:fldCharType="separate"/>
      </w:r>
      <w:r w:rsidR="001D656C">
        <w:rPr>
          <w:rFonts w:ascii="Arial" w:hAnsi="Arial" w:cs="Arial"/>
          <w:sz w:val="12"/>
        </w:rPr>
        <w:t>4848-9038-3834, v. 1</w:t>
      </w:r>
      <w:r w:rsidRPr="009F2D04">
        <w:rPr>
          <w:rFonts w:ascii="Arial" w:hAnsi="Arial" w:cs="Arial"/>
          <w:sz w:val="12"/>
        </w:rPr>
        <w:fldChar w:fldCharType="end"/>
      </w:r>
    </w:p>
    <w:sectPr w:rsidR="004F5422" w:rsidRPr="009F2D04" w:rsidSect="0097412E">
      <w:headerReference w:type="even" r:id="rId112"/>
      <w:headerReference w:type="default" r:id="rId113"/>
      <w:footerReference w:type="even" r:id="rId114"/>
      <w:footerReference w:type="default" r:id="rId115"/>
      <w:headerReference w:type="first" r:id="rId116"/>
      <w:footerReference w:type="first" r:id="rId117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D174B" w14:textId="77777777" w:rsidR="00543DF9" w:rsidRDefault="00543DF9" w:rsidP="009E397D">
      <w:r>
        <w:separator/>
      </w:r>
    </w:p>
  </w:endnote>
  <w:endnote w:type="continuationSeparator" w:id="0">
    <w:p w14:paraId="022F88A5" w14:textId="77777777" w:rsidR="00543DF9" w:rsidRDefault="00543DF9" w:rsidP="009E3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5140B" w14:textId="77777777" w:rsidR="007471BB" w:rsidRDefault="007471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B75D9" w14:textId="77777777" w:rsidR="007471BB" w:rsidRDefault="007471BB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201910">
      <w:rPr>
        <w:caps/>
        <w:noProof/>
        <w:color w:val="5B9BD5" w:themeColor="accent1"/>
      </w:rPr>
      <w:t>2</w:t>
    </w:r>
    <w:r>
      <w:rPr>
        <w:caps/>
        <w:noProof/>
        <w:color w:val="5B9BD5" w:themeColor="accent1"/>
      </w:rPr>
      <w:fldChar w:fldCharType="end"/>
    </w:r>
  </w:p>
  <w:p w14:paraId="55F4DD33" w14:textId="77777777" w:rsidR="007471BB" w:rsidRDefault="007471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15AF1" w14:textId="77777777" w:rsidR="007471BB" w:rsidRDefault="007471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B08FE" w14:textId="77777777" w:rsidR="00543DF9" w:rsidRDefault="00543DF9" w:rsidP="009E397D">
      <w:r>
        <w:separator/>
      </w:r>
    </w:p>
  </w:footnote>
  <w:footnote w:type="continuationSeparator" w:id="0">
    <w:p w14:paraId="45DECE63" w14:textId="77777777" w:rsidR="00543DF9" w:rsidRDefault="00543DF9" w:rsidP="009E39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25A32" w14:textId="77777777" w:rsidR="007471BB" w:rsidRDefault="007471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08061" w14:textId="77777777" w:rsidR="007471BB" w:rsidRDefault="007471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A8088" w14:textId="77777777" w:rsidR="007471BB" w:rsidRDefault="007471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rU0NDSzNDE2NjBR0lEKTi0uzszPAykwrAUAqJRKJCwAAAA="/>
    <w:docVar w:name="ndGeneratedStamp" w:val="4848-9038-3834, v. 1"/>
    <w:docVar w:name="ndGeneratedStampLocation" w:val="LastPage"/>
  </w:docVars>
  <w:rsids>
    <w:rsidRoot w:val="00897A04"/>
    <w:rsid w:val="00025A52"/>
    <w:rsid w:val="000D32FC"/>
    <w:rsid w:val="001251A5"/>
    <w:rsid w:val="0015136C"/>
    <w:rsid w:val="00185BBD"/>
    <w:rsid w:val="00187383"/>
    <w:rsid w:val="001D656C"/>
    <w:rsid w:val="001E3189"/>
    <w:rsid w:val="00201910"/>
    <w:rsid w:val="00221EC2"/>
    <w:rsid w:val="00226797"/>
    <w:rsid w:val="00231B01"/>
    <w:rsid w:val="002449A1"/>
    <w:rsid w:val="0027177B"/>
    <w:rsid w:val="002A6025"/>
    <w:rsid w:val="002B0329"/>
    <w:rsid w:val="00342825"/>
    <w:rsid w:val="003758D3"/>
    <w:rsid w:val="003B670F"/>
    <w:rsid w:val="003E1071"/>
    <w:rsid w:val="004006F4"/>
    <w:rsid w:val="004034CF"/>
    <w:rsid w:val="00413265"/>
    <w:rsid w:val="00423050"/>
    <w:rsid w:val="0042765B"/>
    <w:rsid w:val="004F5422"/>
    <w:rsid w:val="005166C8"/>
    <w:rsid w:val="0054114B"/>
    <w:rsid w:val="00543DF9"/>
    <w:rsid w:val="00561069"/>
    <w:rsid w:val="00580D52"/>
    <w:rsid w:val="005D4950"/>
    <w:rsid w:val="005F0115"/>
    <w:rsid w:val="00617ACB"/>
    <w:rsid w:val="00667245"/>
    <w:rsid w:val="006C1E4E"/>
    <w:rsid w:val="0070737F"/>
    <w:rsid w:val="007471BB"/>
    <w:rsid w:val="007B4DDF"/>
    <w:rsid w:val="00821909"/>
    <w:rsid w:val="00871F90"/>
    <w:rsid w:val="00897A04"/>
    <w:rsid w:val="008C2793"/>
    <w:rsid w:val="008D2EB6"/>
    <w:rsid w:val="009148F1"/>
    <w:rsid w:val="00942356"/>
    <w:rsid w:val="0097412E"/>
    <w:rsid w:val="009770B3"/>
    <w:rsid w:val="009E397D"/>
    <w:rsid w:val="009F2D04"/>
    <w:rsid w:val="00A15701"/>
    <w:rsid w:val="00A45273"/>
    <w:rsid w:val="00A83422"/>
    <w:rsid w:val="00AE0FCF"/>
    <w:rsid w:val="00AF4279"/>
    <w:rsid w:val="00B1056E"/>
    <w:rsid w:val="00B41C47"/>
    <w:rsid w:val="00BF003A"/>
    <w:rsid w:val="00C259B0"/>
    <w:rsid w:val="00C7012D"/>
    <w:rsid w:val="00C762EF"/>
    <w:rsid w:val="00CC310F"/>
    <w:rsid w:val="00D260C7"/>
    <w:rsid w:val="00D35C66"/>
    <w:rsid w:val="00D64096"/>
    <w:rsid w:val="00E2461C"/>
    <w:rsid w:val="00F125BF"/>
    <w:rsid w:val="00F33163"/>
    <w:rsid w:val="00F42282"/>
    <w:rsid w:val="00F648D8"/>
    <w:rsid w:val="00F679D0"/>
    <w:rsid w:val="00FC11CE"/>
    <w:rsid w:val="00FC3B3B"/>
    <w:rsid w:val="00FF7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6F059"/>
  <w15:chartTrackingRefBased/>
  <w15:docId w15:val="{426B2E6F-3F3D-4FA6-824D-89E58D39E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A04"/>
    <w:rPr>
      <w:rFonts w:ascii="Calibri" w:hAnsi="Calibri" w:cs="Calibri"/>
      <w:sz w:val="22"/>
    </w:rPr>
  </w:style>
  <w:style w:type="paragraph" w:styleId="Heading1">
    <w:name w:val="heading 1"/>
    <w:basedOn w:val="Normal"/>
    <w:link w:val="Heading1Char"/>
    <w:uiPriority w:val="9"/>
    <w:qFormat/>
    <w:rsid w:val="00897A04"/>
    <w:pPr>
      <w:keepNext/>
      <w:spacing w:before="480"/>
      <w:outlineLvl w:val="0"/>
    </w:pPr>
    <w:rPr>
      <w:rFonts w:ascii="Georgia" w:hAnsi="Georgia" w:cs="Times New Roman"/>
      <w:b/>
      <w:bCs/>
      <w:color w:val="233E90"/>
      <w:kern w:val="36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897A04"/>
    <w:pPr>
      <w:keepNext/>
      <w:spacing w:before="200"/>
      <w:outlineLvl w:val="1"/>
    </w:pPr>
    <w:rPr>
      <w:rFonts w:ascii="Calibri Light" w:hAnsi="Calibri Light" w:cs="Calibri Light"/>
      <w:b/>
      <w:bCs/>
      <w:color w:val="5B9BD5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897A04"/>
    <w:pPr>
      <w:keepNext/>
      <w:spacing w:before="200"/>
      <w:outlineLvl w:val="2"/>
    </w:pPr>
    <w:rPr>
      <w:rFonts w:ascii="Calibri Light" w:hAnsi="Calibri Light" w:cs="Calibri Light"/>
      <w:b/>
      <w:bCs/>
      <w:color w:val="5B9BD5"/>
      <w:sz w:val="24"/>
      <w:szCs w:val="24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897A04"/>
    <w:pPr>
      <w:spacing w:before="100" w:beforeAutospacing="1" w:after="100" w:afterAutospacing="1"/>
      <w:outlineLvl w:val="3"/>
    </w:pPr>
    <w:rPr>
      <w:rFonts w:ascii="Times New Roman" w:hAnsi="Times New Roman" w:cs="Times New Roman"/>
      <w:sz w:val="24"/>
      <w:szCs w:val="24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897A04"/>
    <w:pPr>
      <w:spacing w:before="100" w:beforeAutospacing="1" w:after="100" w:afterAutospacing="1"/>
      <w:outlineLvl w:val="4"/>
    </w:pPr>
    <w:rPr>
      <w:rFonts w:ascii="Times New Roman" w:hAnsi="Times New Roman" w:cs="Times New Roman"/>
      <w:sz w:val="20"/>
      <w:szCs w:val="20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897A04"/>
    <w:pPr>
      <w:spacing w:before="100" w:beforeAutospacing="1" w:after="100" w:afterAutospacing="1"/>
      <w:outlineLvl w:val="5"/>
    </w:pPr>
    <w:rPr>
      <w:rFonts w:ascii="Times New Roman" w:hAnsi="Times New Roman" w:cs="Times New Roman"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7A04"/>
    <w:rPr>
      <w:rFonts w:ascii="Georgia" w:hAnsi="Georgia"/>
      <w:b/>
      <w:bCs/>
      <w:color w:val="233E90"/>
      <w:kern w:val="3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7A04"/>
    <w:rPr>
      <w:rFonts w:ascii="Calibri Light" w:hAnsi="Calibri Light" w:cs="Calibri Light"/>
      <w:b/>
      <w:bCs/>
      <w:color w:val="5B9BD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7A04"/>
    <w:rPr>
      <w:rFonts w:ascii="Calibri Light" w:hAnsi="Calibri Light" w:cs="Calibri Light"/>
      <w:b/>
      <w:bCs/>
      <w:color w:val="5B9BD5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7A04"/>
    <w:rPr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7A04"/>
    <w:rPr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7A04"/>
    <w:rPr>
      <w:sz w:val="15"/>
      <w:szCs w:val="15"/>
    </w:rPr>
  </w:style>
  <w:style w:type="character" w:styleId="Hyperlink">
    <w:name w:val="Hyperlink"/>
    <w:basedOn w:val="DefaultParagraphFont"/>
    <w:uiPriority w:val="99"/>
    <w:unhideWhenUsed/>
    <w:rsid w:val="00897A0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97A04"/>
    <w:rPr>
      <w:color w:val="954F72"/>
      <w:u w:val="single"/>
    </w:rPr>
  </w:style>
  <w:style w:type="paragraph" w:customStyle="1" w:styleId="msonormal0">
    <w:name w:val="msonormal"/>
    <w:basedOn w:val="Normal"/>
    <w:rsid w:val="00897A0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897A04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97A04"/>
    <w:pPr>
      <w:ind w:left="720"/>
      <w:contextualSpacing/>
    </w:pPr>
    <w:rPr>
      <w:rFonts w:ascii="Times New Roman" w:hAnsi="Times New Roman" w:cs="Times New Roman"/>
      <w:sz w:val="24"/>
      <w:szCs w:val="24"/>
    </w:rPr>
  </w:style>
  <w:style w:type="character" w:customStyle="1" w:styleId="emailstyle26">
    <w:name w:val="emailstyle26"/>
    <w:basedOn w:val="DefaultParagraphFont"/>
    <w:semiHidden/>
    <w:rsid w:val="00897A04"/>
    <w:rPr>
      <w:rFonts w:ascii="Calibri" w:hAnsi="Calibri" w:cs="Calibri" w:hint="default"/>
      <w:color w:val="auto"/>
    </w:rPr>
  </w:style>
  <w:style w:type="character" w:customStyle="1" w:styleId="emailstyle27">
    <w:name w:val="emailstyle27"/>
    <w:basedOn w:val="DefaultParagraphFont"/>
    <w:semiHidden/>
    <w:rsid w:val="00897A04"/>
    <w:rPr>
      <w:rFonts w:ascii="Calibri" w:hAnsi="Calibri" w:cs="Calibri" w:hint="default"/>
      <w:color w:val="1F497D"/>
    </w:rPr>
  </w:style>
  <w:style w:type="character" w:customStyle="1" w:styleId="emailstyle28">
    <w:name w:val="emailstyle28"/>
    <w:basedOn w:val="DefaultParagraphFont"/>
    <w:semiHidden/>
    <w:rsid w:val="00897A04"/>
    <w:rPr>
      <w:rFonts w:ascii="Garamond" w:hAnsi="Garamond" w:hint="default"/>
      <w:color w:val="1F497D"/>
    </w:rPr>
  </w:style>
  <w:style w:type="character" w:customStyle="1" w:styleId="emailstyle29">
    <w:name w:val="emailstyle29"/>
    <w:basedOn w:val="DefaultParagraphFont"/>
    <w:semiHidden/>
    <w:rsid w:val="00897A04"/>
    <w:rPr>
      <w:rFonts w:ascii="Calibri" w:hAnsi="Calibri" w:cs="Calibri" w:hint="default"/>
      <w:color w:val="auto"/>
    </w:rPr>
  </w:style>
  <w:style w:type="character" w:customStyle="1" w:styleId="emailstyle30">
    <w:name w:val="emailstyle30"/>
    <w:basedOn w:val="DefaultParagraphFont"/>
    <w:semiHidden/>
    <w:rsid w:val="00897A04"/>
    <w:rPr>
      <w:rFonts w:ascii="Calibri" w:hAnsi="Calibri" w:cs="Calibri" w:hint="default"/>
      <w:color w:val="1F497D"/>
    </w:rPr>
  </w:style>
  <w:style w:type="paragraph" w:styleId="Header">
    <w:name w:val="header"/>
    <w:basedOn w:val="Normal"/>
    <w:link w:val="HeaderChar"/>
    <w:uiPriority w:val="99"/>
    <w:unhideWhenUsed/>
    <w:rsid w:val="009E39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397D"/>
    <w:rPr>
      <w:rFonts w:ascii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9E39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397D"/>
    <w:rPr>
      <w:rFonts w:ascii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31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1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55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20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189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328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9475246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57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1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18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63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15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012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530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8338149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116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2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7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825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066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411548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9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6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64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42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277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382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6776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296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97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2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21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769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80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576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540367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28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0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16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69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05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806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264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642001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7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0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05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777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784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947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027865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witter.com/SenatorBreslin" TargetMode="External"/><Relationship Id="rId117" Type="http://schemas.openxmlformats.org/officeDocument/2006/relationships/footer" Target="footer3.xml"/><Relationship Id="rId21" Type="http://schemas.openxmlformats.org/officeDocument/2006/relationships/hyperlink" Target="https://twitter.com/SenatorSerrano" TargetMode="External"/><Relationship Id="rId42" Type="http://schemas.openxmlformats.org/officeDocument/2006/relationships/hyperlink" Target="https://twitter.com/AsmMontesano" TargetMode="External"/><Relationship Id="rId47" Type="http://schemas.openxmlformats.org/officeDocument/2006/relationships/hyperlink" Target="https://twitter.com/nily" TargetMode="External"/><Relationship Id="rId63" Type="http://schemas.openxmlformats.org/officeDocument/2006/relationships/hyperlink" Target="https://twitter.com/NNickPerry" TargetMode="External"/><Relationship Id="rId68" Type="http://schemas.openxmlformats.org/officeDocument/2006/relationships/hyperlink" Target="https://twitter.com/LindaBRosenthal" TargetMode="External"/><Relationship Id="rId84" Type="http://schemas.openxmlformats.org/officeDocument/2006/relationships/hyperlink" Target="https://twitter.com/Byrne4NY" TargetMode="External"/><Relationship Id="rId89" Type="http://schemas.openxmlformats.org/officeDocument/2006/relationships/hyperlink" Target="https://twitter.com/KieranLalor" TargetMode="External"/><Relationship Id="rId112" Type="http://schemas.openxmlformats.org/officeDocument/2006/relationships/header" Target="header1.xml"/><Relationship Id="rId16" Type="http://schemas.openxmlformats.org/officeDocument/2006/relationships/hyperlink" Target="https://twitter.com/SenatorParker" TargetMode="External"/><Relationship Id="rId107" Type="http://schemas.openxmlformats.org/officeDocument/2006/relationships/hyperlink" Target="https://twitter.com/mwallace143" TargetMode="External"/><Relationship Id="rId11" Type="http://schemas.openxmlformats.org/officeDocument/2006/relationships/hyperlink" Target="https://twitter.com/SenGianaris" TargetMode="External"/><Relationship Id="rId24" Type="http://schemas.openxmlformats.org/officeDocument/2006/relationships/hyperlink" Target="https://twitter.com/jamaaltbailey" TargetMode="External"/><Relationship Id="rId32" Type="http://schemas.openxmlformats.org/officeDocument/2006/relationships/hyperlink" Target="https://twitter.com/SenatorOMara" TargetMode="External"/><Relationship Id="rId37" Type="http://schemas.openxmlformats.org/officeDocument/2006/relationships/hyperlink" Target="https://twitter.com/SteveEngles" TargetMode="External"/><Relationship Id="rId40" Type="http://schemas.openxmlformats.org/officeDocument/2006/relationships/hyperlink" Target="https://twitter.com/Charles_Lavine" TargetMode="External"/><Relationship Id="rId45" Type="http://schemas.openxmlformats.org/officeDocument/2006/relationships/hyperlink" Target="https://twitter.com/Stacey23AD" TargetMode="External"/><Relationship Id="rId53" Type="http://schemas.openxmlformats.org/officeDocument/2006/relationships/hyperlink" Target="https://twitter.com/rontkim" TargetMode="External"/><Relationship Id="rId58" Type="http://schemas.openxmlformats.org/officeDocument/2006/relationships/hyperlink" Target="https://twitter.com/SteveCym" TargetMode="External"/><Relationship Id="rId66" Type="http://schemas.openxmlformats.org/officeDocument/2006/relationships/hyperlink" Target="https://twitter.com/yuhline" TargetMode="External"/><Relationship Id="rId74" Type="http://schemas.openxmlformats.org/officeDocument/2006/relationships/hyperlink" Target="https://twitter.com/SeawrightForNY" TargetMode="External"/><Relationship Id="rId79" Type="http://schemas.openxmlformats.org/officeDocument/2006/relationships/hyperlink" Target="https://twitter.com/Vpichardo86" TargetMode="External"/><Relationship Id="rId87" Type="http://schemas.openxmlformats.org/officeDocument/2006/relationships/hyperlink" Target="https://twitter.com/KarlBrabenec" TargetMode="External"/><Relationship Id="rId102" Type="http://schemas.openxmlformats.org/officeDocument/2006/relationships/hyperlink" Target="https://twitter.com/PamelaHunter128" TargetMode="External"/><Relationship Id="rId110" Type="http://schemas.openxmlformats.org/officeDocument/2006/relationships/hyperlink" Target="https://twitter.com/DiPietro4NY" TargetMode="External"/><Relationship Id="rId115" Type="http://schemas.openxmlformats.org/officeDocument/2006/relationships/footer" Target="footer2.xml"/><Relationship Id="rId5" Type="http://schemas.openxmlformats.org/officeDocument/2006/relationships/footnotes" Target="footnotes.xml"/><Relationship Id="rId61" Type="http://schemas.openxmlformats.org/officeDocument/2006/relationships/hyperlink" Target="https://twitter.com/edilan37" TargetMode="External"/><Relationship Id="rId82" Type="http://schemas.openxmlformats.org/officeDocument/2006/relationships/hyperlink" Target="https://twitter.com/SteveOtis91" TargetMode="External"/><Relationship Id="rId90" Type="http://schemas.openxmlformats.org/officeDocument/2006/relationships/hyperlink" Target="https://twitter.com/johnmcdonald108" TargetMode="External"/><Relationship Id="rId95" Type="http://schemas.openxmlformats.org/officeDocument/2006/relationships/hyperlink" Target="https://twitter.com/AMCarrieWoerner" TargetMode="External"/><Relationship Id="rId19" Type="http://schemas.openxmlformats.org/officeDocument/2006/relationships/hyperlink" Target="https://twitter.com/bradhoylman" TargetMode="External"/><Relationship Id="rId14" Type="http://schemas.openxmlformats.org/officeDocument/2006/relationships/hyperlink" Target="https://twitter.com/NYSenatorFelder" TargetMode="External"/><Relationship Id="rId22" Type="http://schemas.openxmlformats.org/officeDocument/2006/relationships/hyperlink" Target="https://twitter.com/NYSenatorRivera" TargetMode="External"/><Relationship Id="rId27" Type="http://schemas.openxmlformats.org/officeDocument/2006/relationships/hyperlink" Target="https://twitter.com/SenGriffo" TargetMode="External"/><Relationship Id="rId30" Type="http://schemas.openxmlformats.org/officeDocument/2006/relationships/hyperlink" Target="https://twitter.com/fredakshar" TargetMode="External"/><Relationship Id="rId35" Type="http://schemas.openxmlformats.org/officeDocument/2006/relationships/hyperlink" Target="https://twitter.com/SenKennedy" TargetMode="External"/><Relationship Id="rId43" Type="http://schemas.openxmlformats.org/officeDocument/2006/relationships/hyperlink" Target="https://twitter.com/EdwardRa19" TargetMode="External"/><Relationship Id="rId48" Type="http://schemas.openxmlformats.org/officeDocument/2006/relationships/hyperlink" Target="https://twitter.com/edbraunstein" TargetMode="External"/><Relationship Id="rId56" Type="http://schemas.openxmlformats.org/officeDocument/2006/relationships/hyperlink" Target="https://twitter.com/Vote_Richardson" TargetMode="External"/><Relationship Id="rId64" Type="http://schemas.openxmlformats.org/officeDocument/2006/relationships/hyperlink" Target="https://twitter.com/CharlesBarron12" TargetMode="External"/><Relationship Id="rId69" Type="http://schemas.openxmlformats.org/officeDocument/2006/relationships/hyperlink" Target="https://twitter.com/DanielJODonnell" TargetMode="External"/><Relationship Id="rId77" Type="http://schemas.openxmlformats.org/officeDocument/2006/relationships/hyperlink" Target="https://twitter.com/JeffreyDinowitz" TargetMode="External"/><Relationship Id="rId100" Type="http://schemas.openxmlformats.org/officeDocument/2006/relationships/hyperlink" Target="https://twitter.com/Friend4Assembly" TargetMode="External"/><Relationship Id="rId105" Type="http://schemas.openxmlformats.org/officeDocument/2006/relationships/hyperlink" Target="https://twitter.com/HarryBBronson" TargetMode="External"/><Relationship Id="rId113" Type="http://schemas.openxmlformats.org/officeDocument/2006/relationships/header" Target="header2.xml"/><Relationship Id="rId118" Type="http://schemas.openxmlformats.org/officeDocument/2006/relationships/fontTable" Target="fontTable.xml"/><Relationship Id="rId8" Type="http://schemas.openxmlformats.org/officeDocument/2006/relationships/hyperlink" Target="https://twitter.com/Brooks4LINY" TargetMode="External"/><Relationship Id="rId51" Type="http://schemas.openxmlformats.org/officeDocument/2006/relationships/hyperlink" Target="https://twitter.com/Barnwell30" TargetMode="External"/><Relationship Id="rId72" Type="http://schemas.openxmlformats.org/officeDocument/2006/relationships/hyperlink" Target="https://twitter.com/DanQuartNY" TargetMode="External"/><Relationship Id="rId80" Type="http://schemas.openxmlformats.org/officeDocument/2006/relationships/hyperlink" Target="https://twitter.com/AmyPaulin" TargetMode="External"/><Relationship Id="rId85" Type="http://schemas.openxmlformats.org/officeDocument/2006/relationships/hyperlink" Target="https://twitter.com/SandyGalef" TargetMode="External"/><Relationship Id="rId93" Type="http://schemas.openxmlformats.org/officeDocument/2006/relationships/hyperlink" Target="https://twitter.com/AsmSantabarbara" TargetMode="External"/><Relationship Id="rId98" Type="http://schemas.openxmlformats.org/officeDocument/2006/relationships/hyperlink" Target="https://twitter.com/WillABarclay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twitter.com/LeroyComrie" TargetMode="External"/><Relationship Id="rId17" Type="http://schemas.openxmlformats.org/officeDocument/2006/relationships/hyperlink" Target="https://twitter.com/dianesavino" TargetMode="External"/><Relationship Id="rId25" Type="http://schemas.openxmlformats.org/officeDocument/2006/relationships/hyperlink" Target="https://twitter.com/Sueserino4ny" TargetMode="External"/><Relationship Id="rId33" Type="http://schemas.openxmlformats.org/officeDocument/2006/relationships/hyperlink" Target="https://twitter.com/senatorgallivan" TargetMode="External"/><Relationship Id="rId38" Type="http://schemas.openxmlformats.org/officeDocument/2006/relationships/hyperlink" Target="https://twitter.com/PhilRamos6AD" TargetMode="External"/><Relationship Id="rId46" Type="http://schemas.openxmlformats.org/officeDocument/2006/relationships/hyperlink" Target="https://twitter.com/DavidWeprin" TargetMode="External"/><Relationship Id="rId59" Type="http://schemas.openxmlformats.org/officeDocument/2006/relationships/hyperlink" Target="https://twitter.com/JoAnneSimonBK52" TargetMode="External"/><Relationship Id="rId67" Type="http://schemas.openxmlformats.org/officeDocument/2006/relationships/hyperlink" Target="https://twitter.com/DeborahJGlick" TargetMode="External"/><Relationship Id="rId103" Type="http://schemas.openxmlformats.org/officeDocument/2006/relationships/hyperlink" Target="https://twitter.com/BillMagnarelli" TargetMode="External"/><Relationship Id="rId108" Type="http://schemas.openxmlformats.org/officeDocument/2006/relationships/hyperlink" Target="https://twitter.com/Mike_Norris_144" TargetMode="External"/><Relationship Id="rId116" Type="http://schemas.openxmlformats.org/officeDocument/2006/relationships/header" Target="header3.xml"/><Relationship Id="rId20" Type="http://schemas.openxmlformats.org/officeDocument/2006/relationships/hyperlink" Target="https://twitter.com/LizKrueger" TargetMode="External"/><Relationship Id="rId41" Type="http://schemas.openxmlformats.org/officeDocument/2006/relationships/hyperlink" Target="https://twitter.com/AssemblymanDGM" TargetMode="External"/><Relationship Id="rId54" Type="http://schemas.openxmlformats.org/officeDocument/2006/relationships/hyperlink" Target="https://twitter.com/HeleneWeinstein" TargetMode="External"/><Relationship Id="rId62" Type="http://schemas.openxmlformats.org/officeDocument/2006/relationships/hyperlink" Target="https://twitter.com/AssemblyLWalker" TargetMode="External"/><Relationship Id="rId70" Type="http://schemas.openxmlformats.org/officeDocument/2006/relationships/hyperlink" Target="https://twitter.com/Dickens4NewYork" TargetMode="External"/><Relationship Id="rId75" Type="http://schemas.openxmlformats.org/officeDocument/2006/relationships/hyperlink" Target="https://twitter.com/JoinJoyner" TargetMode="External"/><Relationship Id="rId83" Type="http://schemas.openxmlformats.org/officeDocument/2006/relationships/hyperlink" Target="https://twitter.com/TomAbinanti" TargetMode="External"/><Relationship Id="rId88" Type="http://schemas.openxmlformats.org/officeDocument/2006/relationships/hyperlink" Target="https://twitter.com/AileenMGunther" TargetMode="External"/><Relationship Id="rId91" Type="http://schemas.openxmlformats.org/officeDocument/2006/relationships/hyperlink" Target="https://twitter.com/PatriciaFahy109" TargetMode="External"/><Relationship Id="rId96" Type="http://schemas.openxmlformats.org/officeDocument/2006/relationships/hyperlink" Target="https://twitter.com/jonesnyassembly" TargetMode="External"/><Relationship Id="rId111" Type="http://schemas.openxmlformats.org/officeDocument/2006/relationships/hyperlink" Target="https://twitter.com/andygoodell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s://twitter.com/SenatorPersaud" TargetMode="External"/><Relationship Id="rId23" Type="http://schemas.openxmlformats.org/officeDocument/2006/relationships/hyperlink" Target="https://twitter.com/AndreaSCousins" TargetMode="External"/><Relationship Id="rId28" Type="http://schemas.openxmlformats.org/officeDocument/2006/relationships/hyperlink" Target="https://twitter.com/SenatorRitchie" TargetMode="External"/><Relationship Id="rId36" Type="http://schemas.openxmlformats.org/officeDocument/2006/relationships/hyperlink" Target="https://twitter.com/FredThiele1" TargetMode="External"/><Relationship Id="rId49" Type="http://schemas.openxmlformats.org/officeDocument/2006/relationships/hyperlink" Target="https://twitter.com/AndrewHevesi" TargetMode="External"/><Relationship Id="rId57" Type="http://schemas.openxmlformats.org/officeDocument/2006/relationships/hyperlink" Target="https://twitter.com/Bobby4Brooklyn" TargetMode="External"/><Relationship Id="rId106" Type="http://schemas.openxmlformats.org/officeDocument/2006/relationships/hyperlink" Target="https://twitter.com/CPeoplesStokes" TargetMode="External"/><Relationship Id="rId114" Type="http://schemas.openxmlformats.org/officeDocument/2006/relationships/footer" Target="footer1.xml"/><Relationship Id="rId119" Type="http://schemas.openxmlformats.org/officeDocument/2006/relationships/theme" Target="theme/theme1.xml"/><Relationship Id="rId10" Type="http://schemas.openxmlformats.org/officeDocument/2006/relationships/hyperlink" Target="https://twitter.com/JSandersNYC" TargetMode="External"/><Relationship Id="rId31" Type="http://schemas.openxmlformats.org/officeDocument/2006/relationships/hyperlink" Target="https://twitter.com/helming4senate" TargetMode="External"/><Relationship Id="rId44" Type="http://schemas.openxmlformats.org/officeDocument/2006/relationships/hyperlink" Target="https://twitter.com/MichaelleSolage" TargetMode="External"/><Relationship Id="rId52" Type="http://schemas.openxmlformats.org/officeDocument/2006/relationships/hyperlink" Target="https://twitter.com/clydevanel" TargetMode="External"/><Relationship Id="rId60" Type="http://schemas.openxmlformats.org/officeDocument/2006/relationships/hyperlink" Target="https://twitter.com/DavilaAssembly" TargetMode="External"/><Relationship Id="rId65" Type="http://schemas.openxmlformats.org/officeDocument/2006/relationships/hyperlink" Target="https://twitter.com/Michael_Cusick" TargetMode="External"/><Relationship Id="rId73" Type="http://schemas.openxmlformats.org/officeDocument/2006/relationships/hyperlink" Target="https://twitter.com/DickGottfried" TargetMode="External"/><Relationship Id="rId78" Type="http://schemas.openxmlformats.org/officeDocument/2006/relationships/hyperlink" Target="https://twitter.com/CarlHeastie" TargetMode="External"/><Relationship Id="rId81" Type="http://schemas.openxmlformats.org/officeDocument/2006/relationships/hyperlink" Target="https://twitter.com/JGPretlow" TargetMode="External"/><Relationship Id="rId86" Type="http://schemas.openxmlformats.org/officeDocument/2006/relationships/hyperlink" Target="https://twitter.com/kenzebrowski_ny" TargetMode="External"/><Relationship Id="rId94" Type="http://schemas.openxmlformats.org/officeDocument/2006/relationships/hyperlink" Target="https://twitter.com/MBWalsh112" TargetMode="External"/><Relationship Id="rId99" Type="http://schemas.openxmlformats.org/officeDocument/2006/relationships/hyperlink" Target="https://twitter.com/donnalupardo" TargetMode="External"/><Relationship Id="rId101" Type="http://schemas.openxmlformats.org/officeDocument/2006/relationships/hyperlink" Target="https://twitter.com/Stirpe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toddkaminsky" TargetMode="External"/><Relationship Id="rId13" Type="http://schemas.openxmlformats.org/officeDocument/2006/relationships/hyperlink" Target="https://twitter.com/tobystavisky" TargetMode="External"/><Relationship Id="rId18" Type="http://schemas.openxmlformats.org/officeDocument/2006/relationships/hyperlink" Target="https://twitter.com/senatorlanza" TargetMode="External"/><Relationship Id="rId39" Type="http://schemas.openxmlformats.org/officeDocument/2006/relationships/hyperlink" Target="https://twitter.com/Kimjeanpierre" TargetMode="External"/><Relationship Id="rId109" Type="http://schemas.openxmlformats.org/officeDocument/2006/relationships/hyperlink" Target="https://twitter.com/VoteJudgeAngelo" TargetMode="External"/><Relationship Id="rId34" Type="http://schemas.openxmlformats.org/officeDocument/2006/relationships/hyperlink" Target="https://twitter.com/SenatorOrtt" TargetMode="External"/><Relationship Id="rId50" Type="http://schemas.openxmlformats.org/officeDocument/2006/relationships/hyperlink" Target="https://twitter.com/AliciaHyndman" TargetMode="External"/><Relationship Id="rId55" Type="http://schemas.openxmlformats.org/officeDocument/2006/relationships/hyperlink" Target="https://twitter.com/AMBichotte" TargetMode="External"/><Relationship Id="rId76" Type="http://schemas.openxmlformats.org/officeDocument/2006/relationships/hyperlink" Target="https://twitter.com/RevolutionJR" TargetMode="External"/><Relationship Id="rId97" Type="http://schemas.openxmlformats.org/officeDocument/2006/relationships/hyperlink" Target="https://twitter.com/kblankenbush" TargetMode="External"/><Relationship Id="rId104" Type="http://schemas.openxmlformats.org/officeDocument/2006/relationships/hyperlink" Target="https://twitter.com/PhilPalmesano" TargetMode="External"/><Relationship Id="rId7" Type="http://schemas.openxmlformats.org/officeDocument/2006/relationships/hyperlink" Target="https://twitter.com/PhilBoyleNY" TargetMode="External"/><Relationship Id="rId71" Type="http://schemas.openxmlformats.org/officeDocument/2006/relationships/hyperlink" Target="https://twitter.com/CnDelarosa" TargetMode="External"/><Relationship Id="rId92" Type="http://schemas.openxmlformats.org/officeDocument/2006/relationships/hyperlink" Target="https://twitter.com/PhilSteck" TargetMode="External"/><Relationship Id="rId2" Type="http://schemas.openxmlformats.org/officeDocument/2006/relationships/styles" Target="styles.xml"/><Relationship Id="rId29" Type="http://schemas.openxmlformats.org/officeDocument/2006/relationships/hyperlink" Target="https://twitter.com/JamesTedisc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BA6049-A3A1-4643-AE60-9E88DE568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882</Words>
  <Characters>10732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MacCrea</dc:creator>
  <cp:keywords/>
  <dc:description/>
  <cp:lastModifiedBy>Janet Silver</cp:lastModifiedBy>
  <cp:revision>2</cp:revision>
  <cp:lastPrinted>2019-02-22T02:07:00Z</cp:lastPrinted>
  <dcterms:created xsi:type="dcterms:W3CDTF">2022-02-07T13:32:00Z</dcterms:created>
  <dcterms:modified xsi:type="dcterms:W3CDTF">2022-02-07T13:32:00Z</dcterms:modified>
</cp:coreProperties>
</file>